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5120" w:type="dxa"/>
        <w:tblLayout w:type="fixed"/>
        <w:tblLook w:val="04A0" w:firstRow="1" w:lastRow="0" w:firstColumn="1" w:lastColumn="0" w:noHBand="0" w:noVBand="1"/>
      </w:tblPr>
      <w:tblGrid>
        <w:gridCol w:w="7470"/>
        <w:gridCol w:w="360"/>
        <w:gridCol w:w="7290"/>
      </w:tblGrid>
      <w:tr w:rsidR="00420852" w14:paraId="06DBEAD3" w14:textId="77777777" w:rsidTr="006A472F">
        <w:trPr>
          <w:trHeight w:val="11160"/>
        </w:trPr>
        <w:tc>
          <w:tcPr>
            <w:tcW w:w="7470" w:type="dxa"/>
            <w:tcBorders>
              <w:top w:val="nil"/>
              <w:left w:val="nil"/>
              <w:bottom w:val="nil"/>
              <w:right w:val="nil"/>
            </w:tcBorders>
          </w:tcPr>
          <w:p w14:paraId="6AD287FA" w14:textId="77777777" w:rsidR="005A6129" w:rsidRDefault="005A6129"/>
          <w:tbl>
            <w:tblPr>
              <w:tblStyle w:val="TableGrid"/>
              <w:tblW w:w="7275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4125"/>
              <w:gridCol w:w="3150"/>
            </w:tblGrid>
            <w:tr w:rsidR="00420852" w:rsidRPr="004B0FDC" w14:paraId="68EE0D5A" w14:textId="77777777" w:rsidTr="00E16578">
              <w:trPr>
                <w:trHeight w:val="1170"/>
              </w:trPr>
              <w:tc>
                <w:tcPr>
                  <w:tcW w:w="4125" w:type="dxa"/>
                </w:tcPr>
                <w:p w14:paraId="728A68B6" w14:textId="77777777" w:rsidR="00420852" w:rsidRPr="00D56EC7" w:rsidRDefault="00D56EC7" w:rsidP="00AF69C8">
                  <w:pPr>
                    <w:ind w:right="-29"/>
                    <w:rPr>
                      <w:rFonts w:ascii="Gotham Medium" w:hAnsi="Gotham Medium"/>
                      <w:sz w:val="14"/>
                      <w:szCs w:val="14"/>
                    </w:rPr>
                  </w:pPr>
                  <w:r w:rsidRPr="00D56EC7">
                    <w:rPr>
                      <w:rFonts w:ascii="Gotham Medium" w:hAnsi="Gotham Medium"/>
                      <w:sz w:val="14"/>
                      <w:szCs w:val="14"/>
                    </w:rPr>
                    <w:t xml:space="preserve">   </w:t>
                  </w:r>
                </w:p>
                <w:p w14:paraId="42E003E8" w14:textId="77777777" w:rsidR="00420852" w:rsidRPr="004B0FDC" w:rsidRDefault="00D56EC7" w:rsidP="00AF69C8">
                  <w:pPr>
                    <w:ind w:right="-29"/>
                    <w:rPr>
                      <w:rFonts w:ascii="Gotham Medium" w:hAnsi="Gotham Medium"/>
                      <w:sz w:val="28"/>
                      <w:szCs w:val="28"/>
                    </w:rPr>
                  </w:pPr>
                  <w:r>
                    <w:rPr>
                      <w:noProof/>
                    </w:rPr>
                    <w:drawing>
                      <wp:inline distT="0" distB="0" distL="0" distR="0" wp14:anchorId="64D80FBC" wp14:editId="4FE07D8E">
                        <wp:extent cx="2314575" cy="660487"/>
                        <wp:effectExtent l="0" t="0" r="0" b="6350"/>
                        <wp:docPr id="4" name="Picture 4" descr="C:\Users\FHCC_Barb\AppData\Local\Microsoft\Windows\INetCache\Content.Word\FHBC-horizontal-bw.jpg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1" descr="C:\Users\FHCC_Barb\AppData\Local\Microsoft\Windows\INetCache\Content.Word\FHBC-horizontal-bw.jpg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6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341972" cy="66830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3150" w:type="dxa"/>
                </w:tcPr>
                <w:p w14:paraId="2702A370" w14:textId="77777777" w:rsidR="00420852" w:rsidRPr="004B0FDC" w:rsidRDefault="00420852" w:rsidP="00AF69C8">
                  <w:pPr>
                    <w:ind w:right="-29"/>
                    <w:rPr>
                      <w:rFonts w:ascii="Gotham Medium" w:hAnsi="Gotham Medium"/>
                      <w:sz w:val="28"/>
                      <w:szCs w:val="28"/>
                    </w:rPr>
                  </w:pPr>
                </w:p>
                <w:p w14:paraId="7C31F304" w14:textId="77777777" w:rsidR="00A342E4" w:rsidRPr="004C7C74" w:rsidRDefault="00420852" w:rsidP="00811A47">
                  <w:pPr>
                    <w:ind w:right="-29"/>
                    <w:rPr>
                      <w:rFonts w:ascii="Gotham Medium" w:hAnsi="Gotham Medium"/>
                      <w:sz w:val="24"/>
                      <w:szCs w:val="24"/>
                    </w:rPr>
                  </w:pPr>
                  <w:r w:rsidRPr="004C7C74">
                    <w:rPr>
                      <w:rFonts w:ascii="Gotham Medium" w:hAnsi="Gotham Medium"/>
                      <w:sz w:val="24"/>
                      <w:szCs w:val="24"/>
                    </w:rPr>
                    <w:t xml:space="preserve">SERMON NOTES </w:t>
                  </w:r>
                </w:p>
                <w:p w14:paraId="2B44D675" w14:textId="582CCDC0" w:rsidR="00420852" w:rsidRPr="004C7C74" w:rsidRDefault="00062C7D" w:rsidP="00811A47">
                  <w:pPr>
                    <w:ind w:right="-29"/>
                    <w:rPr>
                      <w:rFonts w:ascii="Gotham Medium" w:hAnsi="Gotham Medium"/>
                    </w:rPr>
                  </w:pPr>
                  <w:r>
                    <w:rPr>
                      <w:rFonts w:ascii="Gotham Medium" w:hAnsi="Gotham Medium"/>
                    </w:rPr>
                    <w:t xml:space="preserve">February </w:t>
                  </w:r>
                  <w:r w:rsidR="00AE0A17">
                    <w:rPr>
                      <w:rFonts w:ascii="Gotham Medium" w:hAnsi="Gotham Medium"/>
                    </w:rPr>
                    <w:t>11</w:t>
                  </w:r>
                  <w:r w:rsidR="0001049D" w:rsidRPr="004C7C74">
                    <w:rPr>
                      <w:rFonts w:ascii="Gotham Medium" w:hAnsi="Gotham Medium"/>
                    </w:rPr>
                    <w:t>, 202</w:t>
                  </w:r>
                  <w:r w:rsidR="000A6B80">
                    <w:rPr>
                      <w:rFonts w:ascii="Gotham Medium" w:hAnsi="Gotham Medium"/>
                    </w:rPr>
                    <w:t>4</w:t>
                  </w:r>
                </w:p>
                <w:p w14:paraId="0AE40705" w14:textId="77777777" w:rsidR="00420852" w:rsidRPr="004B0FDC" w:rsidRDefault="00420852" w:rsidP="00AF69C8">
                  <w:pPr>
                    <w:ind w:right="-29"/>
                    <w:rPr>
                      <w:rFonts w:ascii="Gotham Medium" w:hAnsi="Gotham Medium"/>
                      <w:sz w:val="28"/>
                      <w:szCs w:val="28"/>
                    </w:rPr>
                  </w:pPr>
                </w:p>
              </w:tc>
            </w:tr>
            <w:tr w:rsidR="00420852" w:rsidRPr="004B0FDC" w14:paraId="33ACB8C9" w14:textId="77777777" w:rsidTr="00420852">
              <w:tblPrEx>
                <w:tbl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  <w:insideH w:val="single" w:sz="4" w:space="0" w:color="auto"/>
                  <w:insideV w:val="single" w:sz="4" w:space="0" w:color="auto"/>
                </w:tblBorders>
              </w:tblPrEx>
              <w:tc>
                <w:tcPr>
                  <w:tcW w:w="7275" w:type="dxa"/>
                  <w:gridSpan w:val="2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</w:tcPr>
                <w:p w14:paraId="0F831AED" w14:textId="77777777" w:rsidR="000E1FE9" w:rsidRPr="000E1FE9" w:rsidRDefault="000E1FE9" w:rsidP="00AF69C8">
                  <w:pPr>
                    <w:ind w:right="-29"/>
                    <w:rPr>
                      <w:rFonts w:ascii="Gotham Medium" w:hAnsi="Gotham Medium"/>
                      <w:sz w:val="8"/>
                      <w:szCs w:val="8"/>
                    </w:rPr>
                  </w:pPr>
                </w:p>
              </w:tc>
            </w:tr>
            <w:tr w:rsidR="007E225F" w:rsidRPr="00EB2532" w14:paraId="02B3FCA3" w14:textId="77777777" w:rsidTr="00E16578">
              <w:tblPrEx>
                <w:tbl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  <w:insideH w:val="single" w:sz="4" w:space="0" w:color="auto"/>
                  <w:insideV w:val="single" w:sz="4" w:space="0" w:color="auto"/>
                </w:tblBorders>
              </w:tblPrEx>
              <w:tc>
                <w:tcPr>
                  <w:tcW w:w="4125" w:type="dxa"/>
                  <w:tcBorders>
                    <w:top w:val="single" w:sz="4" w:space="0" w:color="auto"/>
                  </w:tcBorders>
                </w:tcPr>
                <w:p w14:paraId="0439C3D3" w14:textId="4CFE8F16" w:rsidR="00420852" w:rsidRPr="00663AA4" w:rsidRDefault="00AE0A17" w:rsidP="00850288">
                  <w:pPr>
                    <w:ind w:right="-29"/>
                    <w:rPr>
                      <w:rFonts w:ascii="Gotham Medium" w:hAnsi="Gotham Medium"/>
                      <w:sz w:val="24"/>
                      <w:szCs w:val="24"/>
                    </w:rPr>
                  </w:pPr>
                  <w:r w:rsidRPr="00AE0A17">
                    <w:rPr>
                      <w:rFonts w:ascii="Gotham Medium" w:hAnsi="Gotham Medium"/>
                      <w:color w:val="222222"/>
                      <w:sz w:val="24"/>
                      <w:szCs w:val="24"/>
                      <w:shd w:val="clear" w:color="auto" w:fill="FFFFFF"/>
                    </w:rPr>
                    <w:t>How the Story Ends</w:t>
                  </w:r>
                </w:p>
              </w:tc>
              <w:tc>
                <w:tcPr>
                  <w:tcW w:w="3150" w:type="dxa"/>
                  <w:tcBorders>
                    <w:top w:val="single" w:sz="4" w:space="0" w:color="auto"/>
                  </w:tcBorders>
                </w:tcPr>
                <w:p w14:paraId="371A3019" w14:textId="1B6C62EB" w:rsidR="00A700E1" w:rsidRPr="00663AA4" w:rsidRDefault="00AE0A17" w:rsidP="008D23AB">
                  <w:pPr>
                    <w:ind w:right="-29"/>
                    <w:jc w:val="right"/>
                    <w:rPr>
                      <w:rFonts w:ascii="Gotham Medium" w:hAnsi="Gotham Medium"/>
                      <w:sz w:val="24"/>
                      <w:szCs w:val="24"/>
                    </w:rPr>
                  </w:pPr>
                  <w:r w:rsidRPr="00AE0A17">
                    <w:rPr>
                      <w:rFonts w:ascii="Gotham Medium" w:hAnsi="Gotham Medium"/>
                      <w:sz w:val="24"/>
                      <w:szCs w:val="24"/>
                    </w:rPr>
                    <w:t>Revelation 22:1-5</w:t>
                  </w:r>
                </w:p>
              </w:tc>
            </w:tr>
            <w:tr w:rsidR="00475C03" w:rsidRPr="004B0FDC" w14:paraId="7EBDF41A" w14:textId="77777777" w:rsidTr="00420852">
              <w:tblPrEx>
                <w:tbl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  <w:insideH w:val="single" w:sz="4" w:space="0" w:color="auto"/>
                  <w:insideV w:val="single" w:sz="4" w:space="0" w:color="auto"/>
                </w:tblBorders>
              </w:tblPrEx>
              <w:tc>
                <w:tcPr>
                  <w:tcW w:w="7275" w:type="dxa"/>
                  <w:gridSpan w:val="2"/>
                </w:tcPr>
                <w:p w14:paraId="4DEFAC9D" w14:textId="77777777" w:rsidR="00475C03" w:rsidRPr="00A560F1" w:rsidRDefault="00475C03" w:rsidP="00475C03">
                  <w:pPr>
                    <w:ind w:right="-29"/>
                    <w:rPr>
                      <w:rFonts w:ascii="Gotham Medium" w:hAnsi="Gotham Medium"/>
                    </w:rPr>
                  </w:pPr>
                </w:p>
              </w:tc>
            </w:tr>
            <w:tr w:rsidR="00A638A9" w:rsidRPr="00A560F1" w14:paraId="3CCF0B3A" w14:textId="77777777" w:rsidTr="00420852">
              <w:tblPrEx>
                <w:tbl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  <w:insideH w:val="single" w:sz="4" w:space="0" w:color="auto"/>
                  <w:insideV w:val="single" w:sz="4" w:space="0" w:color="auto"/>
                </w:tblBorders>
              </w:tblPrEx>
              <w:tc>
                <w:tcPr>
                  <w:tcW w:w="7275" w:type="dxa"/>
                  <w:gridSpan w:val="2"/>
                </w:tcPr>
                <w:p w14:paraId="584A7DF5" w14:textId="14E84E72" w:rsidR="00A638A9" w:rsidRPr="00A13F9E" w:rsidRDefault="00A638A9" w:rsidP="00A638A9">
                  <w:pPr>
                    <w:ind w:right="-29"/>
                    <w:rPr>
                      <w:rFonts w:ascii="Gotham Medium" w:hAnsi="Gotham Medium"/>
                      <w:sz w:val="24"/>
                      <w:szCs w:val="24"/>
                    </w:rPr>
                  </w:pPr>
                </w:p>
              </w:tc>
            </w:tr>
            <w:tr w:rsidR="00A638A9" w:rsidRPr="004B0FDC" w14:paraId="72C32619" w14:textId="77777777" w:rsidTr="00420852">
              <w:tblPrEx>
                <w:tbl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  <w:insideH w:val="single" w:sz="4" w:space="0" w:color="auto"/>
                  <w:insideV w:val="single" w:sz="4" w:space="0" w:color="auto"/>
                </w:tblBorders>
              </w:tblPrEx>
              <w:tc>
                <w:tcPr>
                  <w:tcW w:w="7275" w:type="dxa"/>
                  <w:gridSpan w:val="2"/>
                </w:tcPr>
                <w:p w14:paraId="6DEE8722" w14:textId="13FB06FA" w:rsidR="00A638A9" w:rsidRPr="00A13F9E" w:rsidRDefault="00A638A9" w:rsidP="00A638A9">
                  <w:pPr>
                    <w:ind w:right="-29"/>
                    <w:rPr>
                      <w:rFonts w:ascii="Gotham Medium" w:hAnsi="Gotham Medium"/>
                      <w:sz w:val="24"/>
                      <w:szCs w:val="24"/>
                    </w:rPr>
                  </w:pPr>
                </w:p>
              </w:tc>
            </w:tr>
            <w:tr w:rsidR="00A638A9" w:rsidRPr="004B0FDC" w14:paraId="365380A4" w14:textId="77777777" w:rsidTr="00420852">
              <w:tblPrEx>
                <w:tbl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  <w:insideH w:val="single" w:sz="4" w:space="0" w:color="auto"/>
                  <w:insideV w:val="single" w:sz="4" w:space="0" w:color="auto"/>
                </w:tblBorders>
              </w:tblPrEx>
              <w:tc>
                <w:tcPr>
                  <w:tcW w:w="7275" w:type="dxa"/>
                  <w:gridSpan w:val="2"/>
                </w:tcPr>
                <w:p w14:paraId="4A2631DB" w14:textId="6E1F1FB0" w:rsidR="00A638A9" w:rsidRPr="00B318A0" w:rsidRDefault="00A638A9" w:rsidP="00A638A9">
                  <w:pPr>
                    <w:ind w:right="-29"/>
                    <w:rPr>
                      <w:rFonts w:ascii="Gotham Medium" w:hAnsi="Gotham Medium"/>
                      <w:b/>
                      <w:bCs/>
                      <w:i/>
                      <w:sz w:val="27"/>
                      <w:szCs w:val="27"/>
                    </w:rPr>
                  </w:pPr>
                </w:p>
              </w:tc>
            </w:tr>
            <w:tr w:rsidR="00A638A9" w:rsidRPr="004B0FDC" w14:paraId="519CE2EF" w14:textId="77777777" w:rsidTr="00420852">
              <w:tblPrEx>
                <w:tbl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  <w:insideH w:val="single" w:sz="4" w:space="0" w:color="auto"/>
                  <w:insideV w:val="single" w:sz="4" w:space="0" w:color="auto"/>
                </w:tblBorders>
              </w:tblPrEx>
              <w:tc>
                <w:tcPr>
                  <w:tcW w:w="7275" w:type="dxa"/>
                  <w:gridSpan w:val="2"/>
                </w:tcPr>
                <w:p w14:paraId="3C7AE480" w14:textId="4DF4B910" w:rsidR="00A638A9" w:rsidRPr="00DA4112" w:rsidRDefault="00A638A9" w:rsidP="00DA4112">
                  <w:pPr>
                    <w:ind w:right="-29"/>
                    <w:rPr>
                      <w:rFonts w:ascii="Gotham Medium" w:hAnsi="Gotham Medium"/>
                      <w:sz w:val="24"/>
                      <w:szCs w:val="24"/>
                    </w:rPr>
                  </w:pPr>
                </w:p>
              </w:tc>
            </w:tr>
            <w:tr w:rsidR="00A638A9" w:rsidRPr="004B0FDC" w14:paraId="38C72E90" w14:textId="77777777" w:rsidTr="00420852">
              <w:tblPrEx>
                <w:tbl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  <w:insideH w:val="single" w:sz="4" w:space="0" w:color="auto"/>
                  <w:insideV w:val="single" w:sz="4" w:space="0" w:color="auto"/>
                </w:tblBorders>
              </w:tblPrEx>
              <w:tc>
                <w:tcPr>
                  <w:tcW w:w="7275" w:type="dxa"/>
                  <w:gridSpan w:val="2"/>
                </w:tcPr>
                <w:p w14:paraId="0ABABBE6" w14:textId="1F81CCB0" w:rsidR="00A638A9" w:rsidRPr="00A13F9E" w:rsidRDefault="00A638A9" w:rsidP="00A638A9">
                  <w:pPr>
                    <w:ind w:right="-29"/>
                    <w:rPr>
                      <w:rFonts w:ascii="Gotham Medium" w:hAnsi="Gotham Medium"/>
                      <w:sz w:val="27"/>
                      <w:szCs w:val="27"/>
                    </w:rPr>
                  </w:pPr>
                </w:p>
              </w:tc>
            </w:tr>
            <w:tr w:rsidR="00A638A9" w:rsidRPr="004B0FDC" w14:paraId="03B53B33" w14:textId="77777777" w:rsidTr="00420852">
              <w:tblPrEx>
                <w:tbl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  <w:insideH w:val="single" w:sz="4" w:space="0" w:color="auto"/>
                  <w:insideV w:val="single" w:sz="4" w:space="0" w:color="auto"/>
                </w:tblBorders>
              </w:tblPrEx>
              <w:tc>
                <w:tcPr>
                  <w:tcW w:w="7275" w:type="dxa"/>
                  <w:gridSpan w:val="2"/>
                </w:tcPr>
                <w:p w14:paraId="4C521324" w14:textId="252364F9" w:rsidR="00A638A9" w:rsidRPr="000510EA" w:rsidRDefault="00A638A9" w:rsidP="00A638A9">
                  <w:pPr>
                    <w:ind w:right="-29"/>
                    <w:rPr>
                      <w:rFonts w:ascii="Gotham Medium" w:hAnsi="Gotham Medium"/>
                      <w:sz w:val="27"/>
                      <w:szCs w:val="27"/>
                    </w:rPr>
                  </w:pPr>
                </w:p>
              </w:tc>
            </w:tr>
            <w:tr w:rsidR="00A638A9" w:rsidRPr="004B0FDC" w14:paraId="33804A56" w14:textId="77777777" w:rsidTr="00420852">
              <w:tblPrEx>
                <w:tbl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  <w:insideH w:val="single" w:sz="4" w:space="0" w:color="auto"/>
                  <w:insideV w:val="single" w:sz="4" w:space="0" w:color="auto"/>
                </w:tblBorders>
              </w:tblPrEx>
              <w:tc>
                <w:tcPr>
                  <w:tcW w:w="7275" w:type="dxa"/>
                  <w:gridSpan w:val="2"/>
                </w:tcPr>
                <w:p w14:paraId="5AACD550" w14:textId="4FF910E0" w:rsidR="00A638A9" w:rsidRPr="0001049D" w:rsidRDefault="00A638A9" w:rsidP="00A638A9">
                  <w:pPr>
                    <w:ind w:right="-29"/>
                    <w:rPr>
                      <w:rFonts w:ascii="Gotham Medium" w:hAnsi="Gotham Medium"/>
                      <w:sz w:val="27"/>
                      <w:szCs w:val="27"/>
                    </w:rPr>
                  </w:pPr>
                </w:p>
              </w:tc>
            </w:tr>
            <w:tr w:rsidR="00A638A9" w:rsidRPr="004B0FDC" w14:paraId="1EC8BD5A" w14:textId="77777777" w:rsidTr="00420852">
              <w:tblPrEx>
                <w:tbl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  <w:insideH w:val="single" w:sz="4" w:space="0" w:color="auto"/>
                  <w:insideV w:val="single" w:sz="4" w:space="0" w:color="auto"/>
                </w:tblBorders>
              </w:tblPrEx>
              <w:tc>
                <w:tcPr>
                  <w:tcW w:w="7275" w:type="dxa"/>
                  <w:gridSpan w:val="2"/>
                </w:tcPr>
                <w:p w14:paraId="5BB08AC6" w14:textId="12544DB4" w:rsidR="00A638A9" w:rsidRPr="00CC0A62" w:rsidRDefault="00A638A9" w:rsidP="00A638A9">
                  <w:pPr>
                    <w:ind w:right="-29"/>
                    <w:rPr>
                      <w:rFonts w:ascii="Gotham Medium" w:hAnsi="Gotham Medium"/>
                      <w:sz w:val="27"/>
                      <w:szCs w:val="27"/>
                    </w:rPr>
                  </w:pPr>
                </w:p>
              </w:tc>
            </w:tr>
            <w:tr w:rsidR="00A638A9" w:rsidRPr="004B0FDC" w14:paraId="396ED810" w14:textId="77777777" w:rsidTr="00420852">
              <w:tblPrEx>
                <w:tbl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  <w:insideH w:val="single" w:sz="4" w:space="0" w:color="auto"/>
                  <w:insideV w:val="single" w:sz="4" w:space="0" w:color="auto"/>
                </w:tblBorders>
              </w:tblPrEx>
              <w:tc>
                <w:tcPr>
                  <w:tcW w:w="7275" w:type="dxa"/>
                  <w:gridSpan w:val="2"/>
                </w:tcPr>
                <w:p w14:paraId="1614DCFF" w14:textId="6D84DCCE" w:rsidR="00A638A9" w:rsidRPr="002B266F" w:rsidRDefault="00A638A9" w:rsidP="00BB0D65">
                  <w:pPr>
                    <w:ind w:right="-29"/>
                    <w:rPr>
                      <w:rFonts w:ascii="Gotham Medium" w:hAnsi="Gotham Medium"/>
                      <w:sz w:val="27"/>
                      <w:szCs w:val="27"/>
                    </w:rPr>
                  </w:pPr>
                </w:p>
              </w:tc>
            </w:tr>
            <w:tr w:rsidR="00A638A9" w:rsidRPr="004B0FDC" w14:paraId="45B7D3CD" w14:textId="77777777" w:rsidTr="00420852">
              <w:tblPrEx>
                <w:tbl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  <w:insideH w:val="single" w:sz="4" w:space="0" w:color="auto"/>
                  <w:insideV w:val="single" w:sz="4" w:space="0" w:color="auto"/>
                </w:tblBorders>
              </w:tblPrEx>
              <w:tc>
                <w:tcPr>
                  <w:tcW w:w="7275" w:type="dxa"/>
                  <w:gridSpan w:val="2"/>
                </w:tcPr>
                <w:p w14:paraId="6C63A4D8" w14:textId="0B39A396" w:rsidR="00A638A9" w:rsidRPr="00811B15" w:rsidRDefault="00CD42C6" w:rsidP="00A638A9">
                  <w:pPr>
                    <w:ind w:right="-29"/>
                    <w:rPr>
                      <w:rFonts w:ascii="Gotham Medium" w:hAnsi="Gotham Medium"/>
                      <w:sz w:val="27"/>
                      <w:szCs w:val="27"/>
                    </w:rPr>
                  </w:pPr>
                  <w:r>
                    <w:rPr>
                      <w:rFonts w:ascii="Gotham Medium" w:hAnsi="Gotham Medium"/>
                    </w:rPr>
                    <w:t xml:space="preserve">I </w:t>
                  </w:r>
                  <w:r w:rsidR="00AE0A17" w:rsidRPr="00AE0A17">
                    <w:rPr>
                      <w:rFonts w:ascii="Gotham Medium" w:hAnsi="Gotham Medium"/>
                    </w:rPr>
                    <w:t>Eden Restored</w:t>
                  </w:r>
                </w:p>
              </w:tc>
            </w:tr>
            <w:tr w:rsidR="00A638A9" w:rsidRPr="004B0FDC" w14:paraId="526F86D6" w14:textId="77777777" w:rsidTr="00420852">
              <w:tblPrEx>
                <w:tbl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  <w:insideH w:val="single" w:sz="4" w:space="0" w:color="auto"/>
                  <w:insideV w:val="single" w:sz="4" w:space="0" w:color="auto"/>
                </w:tblBorders>
              </w:tblPrEx>
              <w:tc>
                <w:tcPr>
                  <w:tcW w:w="7275" w:type="dxa"/>
                  <w:gridSpan w:val="2"/>
                </w:tcPr>
                <w:p w14:paraId="38453784" w14:textId="1BE84D85" w:rsidR="00A638A9" w:rsidRPr="000B4554" w:rsidRDefault="00A638A9" w:rsidP="00A638A9">
                  <w:pPr>
                    <w:ind w:right="-29"/>
                    <w:rPr>
                      <w:rFonts w:ascii="Gotham Medium" w:hAnsi="Gotham Medium"/>
                      <w:sz w:val="27"/>
                      <w:szCs w:val="27"/>
                    </w:rPr>
                  </w:pPr>
                </w:p>
              </w:tc>
            </w:tr>
            <w:tr w:rsidR="00A638A9" w:rsidRPr="004B0FDC" w14:paraId="46527E50" w14:textId="77777777" w:rsidTr="00420852">
              <w:tblPrEx>
                <w:tbl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  <w:insideH w:val="single" w:sz="4" w:space="0" w:color="auto"/>
                  <w:insideV w:val="single" w:sz="4" w:space="0" w:color="auto"/>
                </w:tblBorders>
              </w:tblPrEx>
              <w:tc>
                <w:tcPr>
                  <w:tcW w:w="7275" w:type="dxa"/>
                  <w:gridSpan w:val="2"/>
                </w:tcPr>
                <w:p w14:paraId="1DD31828" w14:textId="68CADB2A" w:rsidR="00A638A9" w:rsidRPr="00A13F9E" w:rsidRDefault="00A638A9" w:rsidP="00A638A9">
                  <w:pPr>
                    <w:ind w:right="-29"/>
                    <w:rPr>
                      <w:rFonts w:ascii="Gotham Medium" w:hAnsi="Gotham Medium"/>
                      <w:sz w:val="27"/>
                      <w:szCs w:val="27"/>
                    </w:rPr>
                  </w:pPr>
                </w:p>
              </w:tc>
            </w:tr>
            <w:tr w:rsidR="00A638A9" w:rsidRPr="004B0FDC" w14:paraId="76026C4C" w14:textId="77777777" w:rsidTr="00420852">
              <w:tblPrEx>
                <w:tbl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  <w:insideH w:val="single" w:sz="4" w:space="0" w:color="auto"/>
                  <w:insideV w:val="single" w:sz="4" w:space="0" w:color="auto"/>
                </w:tblBorders>
              </w:tblPrEx>
              <w:tc>
                <w:tcPr>
                  <w:tcW w:w="7275" w:type="dxa"/>
                  <w:gridSpan w:val="2"/>
                </w:tcPr>
                <w:p w14:paraId="311E6481" w14:textId="21094987" w:rsidR="00A638A9" w:rsidRPr="00A13F9E" w:rsidRDefault="00A638A9" w:rsidP="00A638A9">
                  <w:pPr>
                    <w:ind w:right="-29"/>
                    <w:rPr>
                      <w:rFonts w:ascii="Gotham Medium" w:hAnsi="Gotham Medium"/>
                      <w:sz w:val="27"/>
                      <w:szCs w:val="27"/>
                    </w:rPr>
                  </w:pPr>
                </w:p>
              </w:tc>
            </w:tr>
            <w:tr w:rsidR="00A638A9" w:rsidRPr="004B0FDC" w14:paraId="145A62F9" w14:textId="77777777" w:rsidTr="00420852">
              <w:tblPrEx>
                <w:tbl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  <w:insideH w:val="single" w:sz="4" w:space="0" w:color="auto"/>
                  <w:insideV w:val="single" w:sz="4" w:space="0" w:color="auto"/>
                </w:tblBorders>
              </w:tblPrEx>
              <w:tc>
                <w:tcPr>
                  <w:tcW w:w="7275" w:type="dxa"/>
                  <w:gridSpan w:val="2"/>
                </w:tcPr>
                <w:p w14:paraId="56018BBB" w14:textId="2E3B8268" w:rsidR="00A638A9" w:rsidRPr="00591578" w:rsidRDefault="00A638A9" w:rsidP="00A638A9">
                  <w:pPr>
                    <w:ind w:right="-29"/>
                    <w:rPr>
                      <w:rFonts w:ascii="Gotham Medium" w:hAnsi="Gotham Medium"/>
                      <w:sz w:val="27"/>
                      <w:szCs w:val="27"/>
                    </w:rPr>
                  </w:pPr>
                </w:p>
              </w:tc>
            </w:tr>
            <w:tr w:rsidR="00A638A9" w:rsidRPr="004B0FDC" w14:paraId="592C7502" w14:textId="77777777" w:rsidTr="00420852">
              <w:tblPrEx>
                <w:tbl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  <w:insideH w:val="single" w:sz="4" w:space="0" w:color="auto"/>
                  <w:insideV w:val="single" w:sz="4" w:space="0" w:color="auto"/>
                </w:tblBorders>
              </w:tblPrEx>
              <w:tc>
                <w:tcPr>
                  <w:tcW w:w="7275" w:type="dxa"/>
                  <w:gridSpan w:val="2"/>
                </w:tcPr>
                <w:p w14:paraId="73DF50D2" w14:textId="3AF363D4" w:rsidR="00A638A9" w:rsidRPr="00CC0A62" w:rsidRDefault="00A638A9" w:rsidP="00A638A9">
                  <w:pPr>
                    <w:ind w:right="-29"/>
                    <w:rPr>
                      <w:rFonts w:ascii="Gotham Medium" w:hAnsi="Gotham Medium"/>
                      <w:sz w:val="27"/>
                      <w:szCs w:val="27"/>
                    </w:rPr>
                  </w:pPr>
                </w:p>
              </w:tc>
            </w:tr>
            <w:tr w:rsidR="00A638A9" w:rsidRPr="004B0FDC" w14:paraId="0712121B" w14:textId="77777777" w:rsidTr="00420852">
              <w:tblPrEx>
                <w:tbl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  <w:insideH w:val="single" w:sz="4" w:space="0" w:color="auto"/>
                  <w:insideV w:val="single" w:sz="4" w:space="0" w:color="auto"/>
                </w:tblBorders>
              </w:tblPrEx>
              <w:tc>
                <w:tcPr>
                  <w:tcW w:w="7275" w:type="dxa"/>
                  <w:gridSpan w:val="2"/>
                </w:tcPr>
                <w:p w14:paraId="1991BD26" w14:textId="530C1054" w:rsidR="00A638A9" w:rsidRPr="00CC0A62" w:rsidRDefault="00A638A9" w:rsidP="00A638A9">
                  <w:pPr>
                    <w:ind w:right="-29"/>
                    <w:rPr>
                      <w:rFonts w:ascii="Gotham Medium" w:hAnsi="Gotham Medium"/>
                      <w:sz w:val="27"/>
                      <w:szCs w:val="27"/>
                    </w:rPr>
                  </w:pPr>
                </w:p>
              </w:tc>
            </w:tr>
            <w:tr w:rsidR="00A638A9" w:rsidRPr="004B0FDC" w14:paraId="3F4C03D4" w14:textId="77777777" w:rsidTr="00420852">
              <w:tblPrEx>
                <w:tbl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  <w:insideH w:val="single" w:sz="4" w:space="0" w:color="auto"/>
                  <w:insideV w:val="single" w:sz="4" w:space="0" w:color="auto"/>
                </w:tblBorders>
              </w:tblPrEx>
              <w:tc>
                <w:tcPr>
                  <w:tcW w:w="7275" w:type="dxa"/>
                  <w:gridSpan w:val="2"/>
                </w:tcPr>
                <w:p w14:paraId="5B4D4B3B" w14:textId="2AC73305" w:rsidR="00A638A9" w:rsidRPr="00285CC3" w:rsidRDefault="00A638A9" w:rsidP="00A638A9">
                  <w:pPr>
                    <w:ind w:right="-29"/>
                    <w:rPr>
                      <w:rFonts w:ascii="Gotham Medium" w:hAnsi="Gotham Medium"/>
                      <w:sz w:val="27"/>
                      <w:szCs w:val="27"/>
                    </w:rPr>
                  </w:pPr>
                </w:p>
              </w:tc>
            </w:tr>
            <w:tr w:rsidR="00A638A9" w:rsidRPr="004B0FDC" w14:paraId="28DBD74D" w14:textId="77777777" w:rsidTr="00420852">
              <w:tblPrEx>
                <w:tbl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  <w:insideH w:val="single" w:sz="4" w:space="0" w:color="auto"/>
                  <w:insideV w:val="single" w:sz="4" w:space="0" w:color="auto"/>
                </w:tblBorders>
              </w:tblPrEx>
              <w:tc>
                <w:tcPr>
                  <w:tcW w:w="7275" w:type="dxa"/>
                  <w:gridSpan w:val="2"/>
                </w:tcPr>
                <w:p w14:paraId="623BBD59" w14:textId="1D9CF181" w:rsidR="00A638A9" w:rsidRPr="00CC0A62" w:rsidRDefault="00A638A9" w:rsidP="00A638A9">
                  <w:pPr>
                    <w:ind w:right="-29"/>
                    <w:rPr>
                      <w:rFonts w:ascii="Gotham Medium" w:hAnsi="Gotham Medium"/>
                      <w:sz w:val="27"/>
                      <w:szCs w:val="27"/>
                    </w:rPr>
                  </w:pPr>
                </w:p>
              </w:tc>
            </w:tr>
            <w:tr w:rsidR="00A638A9" w:rsidRPr="004B0FDC" w14:paraId="58BB3527" w14:textId="77777777" w:rsidTr="00420852">
              <w:tblPrEx>
                <w:tbl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  <w:insideH w:val="single" w:sz="4" w:space="0" w:color="auto"/>
                  <w:insideV w:val="single" w:sz="4" w:space="0" w:color="auto"/>
                </w:tblBorders>
              </w:tblPrEx>
              <w:tc>
                <w:tcPr>
                  <w:tcW w:w="7275" w:type="dxa"/>
                  <w:gridSpan w:val="2"/>
                </w:tcPr>
                <w:p w14:paraId="14DF61E4" w14:textId="0895BA37" w:rsidR="00A638A9" w:rsidRPr="00CC0A62" w:rsidRDefault="00A638A9" w:rsidP="00A638A9">
                  <w:pPr>
                    <w:ind w:right="-29"/>
                    <w:rPr>
                      <w:rFonts w:ascii="Gotham Medium" w:hAnsi="Gotham Medium"/>
                      <w:sz w:val="27"/>
                      <w:szCs w:val="27"/>
                    </w:rPr>
                  </w:pPr>
                </w:p>
              </w:tc>
            </w:tr>
            <w:tr w:rsidR="00A638A9" w:rsidRPr="004B0FDC" w14:paraId="25FC4766" w14:textId="77777777" w:rsidTr="00420852">
              <w:tblPrEx>
                <w:tbl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  <w:insideH w:val="single" w:sz="4" w:space="0" w:color="auto"/>
                  <w:insideV w:val="single" w:sz="4" w:space="0" w:color="auto"/>
                </w:tblBorders>
              </w:tblPrEx>
              <w:tc>
                <w:tcPr>
                  <w:tcW w:w="7275" w:type="dxa"/>
                  <w:gridSpan w:val="2"/>
                </w:tcPr>
                <w:p w14:paraId="20F30464" w14:textId="1A0F85D4" w:rsidR="00A638A9" w:rsidRPr="00CC0A62" w:rsidRDefault="00A638A9" w:rsidP="00A638A9">
                  <w:pPr>
                    <w:ind w:right="-29"/>
                    <w:rPr>
                      <w:rFonts w:ascii="Gotham Medium" w:hAnsi="Gotham Medium"/>
                      <w:sz w:val="27"/>
                      <w:szCs w:val="27"/>
                    </w:rPr>
                  </w:pPr>
                </w:p>
              </w:tc>
            </w:tr>
            <w:tr w:rsidR="00A638A9" w:rsidRPr="004B0FDC" w14:paraId="51100A9E" w14:textId="77777777" w:rsidTr="00420852">
              <w:tblPrEx>
                <w:tbl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  <w:insideH w:val="single" w:sz="4" w:space="0" w:color="auto"/>
                  <w:insideV w:val="single" w:sz="4" w:space="0" w:color="auto"/>
                </w:tblBorders>
              </w:tblPrEx>
              <w:tc>
                <w:tcPr>
                  <w:tcW w:w="7275" w:type="dxa"/>
                  <w:gridSpan w:val="2"/>
                </w:tcPr>
                <w:p w14:paraId="77DF6AC5" w14:textId="0950E6AB" w:rsidR="00A638A9" w:rsidRPr="00CD42C6" w:rsidRDefault="00A638A9" w:rsidP="00A638A9">
                  <w:pPr>
                    <w:ind w:right="-29"/>
                    <w:rPr>
                      <w:rFonts w:ascii="Gotham Medium" w:hAnsi="Gotham Medium"/>
                      <w:sz w:val="27"/>
                      <w:szCs w:val="27"/>
                    </w:rPr>
                  </w:pPr>
                </w:p>
              </w:tc>
            </w:tr>
            <w:tr w:rsidR="00A638A9" w:rsidRPr="004B0FDC" w14:paraId="46483F39" w14:textId="77777777" w:rsidTr="00420852">
              <w:tblPrEx>
                <w:tbl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  <w:insideH w:val="single" w:sz="4" w:space="0" w:color="auto"/>
                  <w:insideV w:val="single" w:sz="4" w:space="0" w:color="auto"/>
                </w:tblBorders>
              </w:tblPrEx>
              <w:tc>
                <w:tcPr>
                  <w:tcW w:w="7275" w:type="dxa"/>
                  <w:gridSpan w:val="2"/>
                </w:tcPr>
                <w:p w14:paraId="128653C4" w14:textId="77777777" w:rsidR="00A638A9" w:rsidRPr="00CC0A62" w:rsidRDefault="00A638A9" w:rsidP="00A638A9">
                  <w:pPr>
                    <w:ind w:right="-29"/>
                    <w:rPr>
                      <w:rFonts w:ascii="Gotham Medium" w:hAnsi="Gotham Medium"/>
                      <w:sz w:val="27"/>
                      <w:szCs w:val="27"/>
                    </w:rPr>
                  </w:pPr>
                </w:p>
              </w:tc>
            </w:tr>
            <w:tr w:rsidR="00A638A9" w:rsidRPr="004B0FDC" w14:paraId="491F7B01" w14:textId="77777777" w:rsidTr="00420852">
              <w:tblPrEx>
                <w:tbl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  <w:insideH w:val="single" w:sz="4" w:space="0" w:color="auto"/>
                  <w:insideV w:val="single" w:sz="4" w:space="0" w:color="auto"/>
                </w:tblBorders>
              </w:tblPrEx>
              <w:tc>
                <w:tcPr>
                  <w:tcW w:w="7275" w:type="dxa"/>
                  <w:gridSpan w:val="2"/>
                </w:tcPr>
                <w:p w14:paraId="264BE867" w14:textId="77777777" w:rsidR="00A638A9" w:rsidRPr="00CC0A62" w:rsidRDefault="00A638A9" w:rsidP="00A638A9">
                  <w:pPr>
                    <w:ind w:right="-29"/>
                    <w:rPr>
                      <w:rFonts w:ascii="Gotham Medium" w:hAnsi="Gotham Medium"/>
                      <w:sz w:val="27"/>
                      <w:szCs w:val="27"/>
                    </w:rPr>
                  </w:pPr>
                </w:p>
              </w:tc>
            </w:tr>
            <w:tr w:rsidR="00A638A9" w:rsidRPr="004B0FDC" w14:paraId="1FE54B6F" w14:textId="77777777" w:rsidTr="00420852">
              <w:tblPrEx>
                <w:tbl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  <w:insideH w:val="single" w:sz="4" w:space="0" w:color="auto"/>
                  <w:insideV w:val="single" w:sz="4" w:space="0" w:color="auto"/>
                </w:tblBorders>
              </w:tblPrEx>
              <w:tc>
                <w:tcPr>
                  <w:tcW w:w="7275" w:type="dxa"/>
                  <w:gridSpan w:val="2"/>
                </w:tcPr>
                <w:p w14:paraId="478DA44F" w14:textId="77777777" w:rsidR="00A638A9" w:rsidRPr="00CC0A62" w:rsidRDefault="00A638A9" w:rsidP="00A638A9">
                  <w:pPr>
                    <w:ind w:right="-29"/>
                    <w:rPr>
                      <w:rFonts w:ascii="Gotham Medium" w:hAnsi="Gotham Medium"/>
                      <w:sz w:val="27"/>
                      <w:szCs w:val="27"/>
                    </w:rPr>
                  </w:pPr>
                </w:p>
              </w:tc>
            </w:tr>
            <w:tr w:rsidR="00DA4112" w:rsidRPr="004B0FDC" w14:paraId="39B754FA" w14:textId="77777777" w:rsidTr="00420852">
              <w:tblPrEx>
                <w:tbl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  <w:insideH w:val="single" w:sz="4" w:space="0" w:color="auto"/>
                  <w:insideV w:val="single" w:sz="4" w:space="0" w:color="auto"/>
                </w:tblBorders>
              </w:tblPrEx>
              <w:tc>
                <w:tcPr>
                  <w:tcW w:w="7275" w:type="dxa"/>
                  <w:gridSpan w:val="2"/>
                </w:tcPr>
                <w:p w14:paraId="58C286B9" w14:textId="77777777" w:rsidR="00DA4112" w:rsidRPr="00CC0A62" w:rsidRDefault="00DA4112" w:rsidP="00A638A9">
                  <w:pPr>
                    <w:ind w:right="-29"/>
                    <w:rPr>
                      <w:rFonts w:ascii="Gotham Medium" w:hAnsi="Gotham Medium"/>
                      <w:sz w:val="27"/>
                      <w:szCs w:val="27"/>
                    </w:rPr>
                  </w:pPr>
                </w:p>
              </w:tc>
            </w:tr>
            <w:tr w:rsidR="00632322" w:rsidRPr="004B0FDC" w14:paraId="59204036" w14:textId="77777777" w:rsidTr="00420852">
              <w:tblPrEx>
                <w:tbl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  <w:insideH w:val="single" w:sz="4" w:space="0" w:color="auto"/>
                  <w:insideV w:val="single" w:sz="4" w:space="0" w:color="auto"/>
                </w:tblBorders>
              </w:tblPrEx>
              <w:tc>
                <w:tcPr>
                  <w:tcW w:w="7275" w:type="dxa"/>
                  <w:gridSpan w:val="2"/>
                </w:tcPr>
                <w:p w14:paraId="23C50A13" w14:textId="77777777" w:rsidR="00632322" w:rsidRPr="00CC0A62" w:rsidRDefault="00632322" w:rsidP="00A638A9">
                  <w:pPr>
                    <w:ind w:right="-29"/>
                    <w:rPr>
                      <w:rFonts w:ascii="Gotham Medium" w:hAnsi="Gotham Medium"/>
                      <w:sz w:val="27"/>
                      <w:szCs w:val="27"/>
                    </w:rPr>
                  </w:pPr>
                </w:p>
              </w:tc>
            </w:tr>
            <w:tr w:rsidR="00632322" w:rsidRPr="004B0FDC" w14:paraId="0EEF7BC2" w14:textId="77777777" w:rsidTr="00420852">
              <w:tblPrEx>
                <w:tbl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  <w:insideH w:val="single" w:sz="4" w:space="0" w:color="auto"/>
                  <w:insideV w:val="single" w:sz="4" w:space="0" w:color="auto"/>
                </w:tblBorders>
              </w:tblPrEx>
              <w:tc>
                <w:tcPr>
                  <w:tcW w:w="7275" w:type="dxa"/>
                  <w:gridSpan w:val="2"/>
                </w:tcPr>
                <w:p w14:paraId="172C0604" w14:textId="77777777" w:rsidR="00632322" w:rsidRPr="00CC0A62" w:rsidRDefault="00632322" w:rsidP="00A638A9">
                  <w:pPr>
                    <w:ind w:right="-29"/>
                    <w:rPr>
                      <w:rFonts w:ascii="Gotham Medium" w:hAnsi="Gotham Medium"/>
                      <w:sz w:val="27"/>
                      <w:szCs w:val="27"/>
                    </w:rPr>
                  </w:pPr>
                </w:p>
              </w:tc>
            </w:tr>
          </w:tbl>
          <w:p w14:paraId="5A4BCA14" w14:textId="77777777" w:rsidR="00420852" w:rsidRPr="004B0FDC" w:rsidRDefault="00420852" w:rsidP="00AF69C8">
            <w:pPr>
              <w:ind w:right="-29"/>
              <w:rPr>
                <w:rFonts w:ascii="Gotham Medium" w:hAnsi="Gotham Medium"/>
                <w:sz w:val="28"/>
                <w:szCs w:val="28"/>
              </w:rPr>
            </w:pP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14:paraId="289439AF" w14:textId="77777777" w:rsidR="00420852" w:rsidRDefault="00420852" w:rsidP="00AF69C8"/>
        </w:tc>
        <w:tc>
          <w:tcPr>
            <w:tcW w:w="7290" w:type="dxa"/>
            <w:tcBorders>
              <w:top w:val="nil"/>
              <w:left w:val="nil"/>
              <w:bottom w:val="nil"/>
              <w:right w:val="nil"/>
            </w:tcBorders>
          </w:tcPr>
          <w:tbl>
            <w:tblPr>
              <w:tblStyle w:val="TableGrid"/>
              <w:tblW w:w="7098" w:type="dxa"/>
              <w:tblLayout w:type="fixed"/>
              <w:tblLook w:val="04A0" w:firstRow="1" w:lastRow="0" w:firstColumn="1" w:lastColumn="0" w:noHBand="0" w:noVBand="1"/>
            </w:tblPr>
            <w:tblGrid>
              <w:gridCol w:w="7098"/>
            </w:tblGrid>
            <w:tr w:rsidR="00420852" w:rsidRPr="004B0FDC" w14:paraId="12C50827" w14:textId="77777777" w:rsidTr="00475C03">
              <w:trPr>
                <w:trHeight w:val="90"/>
              </w:trPr>
              <w:tc>
                <w:tcPr>
                  <w:tcW w:w="7098" w:type="dxa"/>
                  <w:tcBorders>
                    <w:top w:val="nil"/>
                    <w:left w:val="nil"/>
                    <w:right w:val="nil"/>
                  </w:tcBorders>
                </w:tcPr>
                <w:p w14:paraId="5975AEF0" w14:textId="77777777" w:rsidR="00420852" w:rsidRPr="002E11F7" w:rsidRDefault="00420852" w:rsidP="00AF69C8">
                  <w:pPr>
                    <w:ind w:left="45" w:right="-29"/>
                    <w:rPr>
                      <w:rFonts w:ascii="Gotham Medium" w:hAnsi="Gotham Medium"/>
                      <w:sz w:val="12"/>
                      <w:szCs w:val="12"/>
                    </w:rPr>
                  </w:pPr>
                </w:p>
              </w:tc>
            </w:tr>
            <w:tr w:rsidR="00B14CB5" w14:paraId="28CF7AF3" w14:textId="77777777" w:rsidTr="009128CE">
              <w:tc>
                <w:tcPr>
                  <w:tcW w:w="7098" w:type="dxa"/>
                </w:tcPr>
                <w:p w14:paraId="71C189C7" w14:textId="26ABC730" w:rsidR="00B14CB5" w:rsidRPr="00A13F9E" w:rsidRDefault="00B14CB5" w:rsidP="00A13F9E">
                  <w:pPr>
                    <w:ind w:right="-134"/>
                    <w:rPr>
                      <w:rFonts w:ascii="Gotham Medium" w:hAnsi="Gotham Medium"/>
                      <w:sz w:val="27"/>
                      <w:szCs w:val="27"/>
                    </w:rPr>
                  </w:pPr>
                </w:p>
              </w:tc>
            </w:tr>
            <w:tr w:rsidR="00B14CB5" w14:paraId="07A669FE" w14:textId="77777777" w:rsidTr="009128CE">
              <w:tc>
                <w:tcPr>
                  <w:tcW w:w="7098" w:type="dxa"/>
                </w:tcPr>
                <w:p w14:paraId="3AAC863B" w14:textId="7040AB45" w:rsidR="00B14CB5" w:rsidRPr="00A13F9E" w:rsidRDefault="00B14CB5" w:rsidP="00A13F9E">
                  <w:pPr>
                    <w:ind w:right="-134"/>
                    <w:rPr>
                      <w:rFonts w:ascii="Gotham Medium" w:hAnsi="Gotham Medium"/>
                      <w:sz w:val="27"/>
                      <w:szCs w:val="27"/>
                    </w:rPr>
                  </w:pPr>
                </w:p>
              </w:tc>
            </w:tr>
            <w:tr w:rsidR="00B14CB5" w14:paraId="385B2F33" w14:textId="77777777" w:rsidTr="009128CE">
              <w:tc>
                <w:tcPr>
                  <w:tcW w:w="7098" w:type="dxa"/>
                </w:tcPr>
                <w:p w14:paraId="163CDF9C" w14:textId="47A1368E" w:rsidR="00B14CB5" w:rsidRPr="00A13F9E" w:rsidRDefault="00CD42C6" w:rsidP="00A13F9E">
                  <w:pPr>
                    <w:ind w:right="-134"/>
                    <w:rPr>
                      <w:rFonts w:ascii="Gotham Medium" w:hAnsi="Gotham Medium"/>
                    </w:rPr>
                  </w:pPr>
                  <w:r>
                    <w:rPr>
                      <w:rFonts w:ascii="Gotham Medium" w:hAnsi="Gotham Medium"/>
                    </w:rPr>
                    <w:t xml:space="preserve">II </w:t>
                  </w:r>
                  <w:r w:rsidR="00AE0A17" w:rsidRPr="00AE0A17">
                    <w:rPr>
                      <w:rFonts w:ascii="Gotham Medium" w:hAnsi="Gotham Medium"/>
                    </w:rPr>
                    <w:t>Man’s Relationship with God Restored</w:t>
                  </w:r>
                </w:p>
              </w:tc>
            </w:tr>
            <w:tr w:rsidR="00B14CB5" w14:paraId="1F158E9D" w14:textId="77777777" w:rsidTr="009128CE">
              <w:tc>
                <w:tcPr>
                  <w:tcW w:w="7098" w:type="dxa"/>
                </w:tcPr>
                <w:p w14:paraId="1D2E94F7" w14:textId="77777777" w:rsidR="00B14CB5" w:rsidRPr="00CC0A62" w:rsidRDefault="00B14CB5" w:rsidP="00B14CB5">
                  <w:pPr>
                    <w:ind w:right="-134"/>
                    <w:rPr>
                      <w:rFonts w:ascii="Gotham Medium" w:hAnsi="Gotham Medium"/>
                      <w:sz w:val="27"/>
                      <w:szCs w:val="27"/>
                    </w:rPr>
                  </w:pPr>
                </w:p>
              </w:tc>
            </w:tr>
            <w:tr w:rsidR="00B14CB5" w14:paraId="20708C2C" w14:textId="77777777" w:rsidTr="009128CE">
              <w:tc>
                <w:tcPr>
                  <w:tcW w:w="7098" w:type="dxa"/>
                </w:tcPr>
                <w:p w14:paraId="190CF06F" w14:textId="7FA1F77F" w:rsidR="00B14CB5" w:rsidRPr="00160F29" w:rsidRDefault="00B14CB5" w:rsidP="00B14CB5">
                  <w:pPr>
                    <w:ind w:right="-134"/>
                    <w:rPr>
                      <w:rFonts w:ascii="Gotham Medium" w:hAnsi="Gotham Medium"/>
                      <w:sz w:val="27"/>
                      <w:szCs w:val="27"/>
                    </w:rPr>
                  </w:pPr>
                </w:p>
              </w:tc>
            </w:tr>
            <w:tr w:rsidR="00D7710A" w14:paraId="534A1C89" w14:textId="77777777" w:rsidTr="009128CE">
              <w:tc>
                <w:tcPr>
                  <w:tcW w:w="7098" w:type="dxa"/>
                </w:tcPr>
                <w:p w14:paraId="18BE3028" w14:textId="5FAEF7F3" w:rsidR="00D7710A" w:rsidRPr="000B4554" w:rsidRDefault="00D7710A" w:rsidP="00D7710A">
                  <w:pPr>
                    <w:ind w:right="-134"/>
                    <w:rPr>
                      <w:rFonts w:ascii="Gotham Medium" w:hAnsi="Gotham Medium"/>
                      <w:sz w:val="27"/>
                      <w:szCs w:val="27"/>
                    </w:rPr>
                  </w:pPr>
                </w:p>
              </w:tc>
            </w:tr>
            <w:tr w:rsidR="00D7710A" w14:paraId="6D8E886C" w14:textId="77777777" w:rsidTr="009128CE">
              <w:tc>
                <w:tcPr>
                  <w:tcW w:w="7098" w:type="dxa"/>
                </w:tcPr>
                <w:p w14:paraId="5D35A1D6" w14:textId="044F35FB" w:rsidR="00D7710A" w:rsidRPr="00CC0A62" w:rsidRDefault="00D7710A" w:rsidP="00D7710A">
                  <w:pPr>
                    <w:ind w:right="-134"/>
                    <w:rPr>
                      <w:rFonts w:ascii="Gotham Medium" w:hAnsi="Gotham Medium"/>
                      <w:sz w:val="27"/>
                      <w:szCs w:val="27"/>
                    </w:rPr>
                  </w:pPr>
                </w:p>
              </w:tc>
            </w:tr>
            <w:tr w:rsidR="00D7710A" w14:paraId="02E8F407" w14:textId="77777777" w:rsidTr="009128CE">
              <w:tc>
                <w:tcPr>
                  <w:tcW w:w="7098" w:type="dxa"/>
                </w:tcPr>
                <w:p w14:paraId="7E57A1D9" w14:textId="6A90945C" w:rsidR="00D7710A" w:rsidRPr="003C27C1" w:rsidRDefault="00D7710A" w:rsidP="003C27C1">
                  <w:pPr>
                    <w:rPr>
                      <w:rFonts w:ascii="Gotham Medium" w:hAnsi="Gotham Medium"/>
                      <w:sz w:val="27"/>
                      <w:szCs w:val="27"/>
                    </w:rPr>
                  </w:pPr>
                </w:p>
              </w:tc>
            </w:tr>
            <w:tr w:rsidR="00D7710A" w14:paraId="498F7163" w14:textId="77777777" w:rsidTr="009128CE">
              <w:tc>
                <w:tcPr>
                  <w:tcW w:w="7098" w:type="dxa"/>
                </w:tcPr>
                <w:p w14:paraId="3DE65D20" w14:textId="3E12300E" w:rsidR="00D7710A" w:rsidRPr="006B699D" w:rsidRDefault="00D7710A" w:rsidP="00D7710A">
                  <w:pPr>
                    <w:ind w:right="-134"/>
                    <w:rPr>
                      <w:rFonts w:ascii="Gotham Medium" w:hAnsi="Gotham Medium"/>
                      <w:sz w:val="27"/>
                      <w:szCs w:val="27"/>
                    </w:rPr>
                  </w:pPr>
                </w:p>
              </w:tc>
            </w:tr>
            <w:tr w:rsidR="00D7710A" w14:paraId="09F5BD58" w14:textId="77777777" w:rsidTr="009128CE">
              <w:tc>
                <w:tcPr>
                  <w:tcW w:w="7098" w:type="dxa"/>
                </w:tcPr>
                <w:p w14:paraId="1EFDCEDD" w14:textId="691D1ACF" w:rsidR="00D7710A" w:rsidRPr="00CD42C6" w:rsidRDefault="00D7710A" w:rsidP="00D7710A">
                  <w:pPr>
                    <w:ind w:right="-134"/>
                    <w:rPr>
                      <w:rFonts w:ascii="Gotham Medium" w:hAnsi="Gotham Medium"/>
                      <w:sz w:val="27"/>
                      <w:szCs w:val="27"/>
                    </w:rPr>
                  </w:pPr>
                </w:p>
              </w:tc>
            </w:tr>
            <w:tr w:rsidR="00D7710A" w14:paraId="0D445C7E" w14:textId="77777777" w:rsidTr="009128CE">
              <w:tc>
                <w:tcPr>
                  <w:tcW w:w="7098" w:type="dxa"/>
                </w:tcPr>
                <w:p w14:paraId="336D9044" w14:textId="4D6B5D36" w:rsidR="00D7710A" w:rsidRPr="00CC0A62" w:rsidRDefault="00D7710A" w:rsidP="00D7710A">
                  <w:pPr>
                    <w:ind w:right="-134"/>
                    <w:rPr>
                      <w:rFonts w:ascii="Gotham Medium" w:hAnsi="Gotham Medium"/>
                      <w:sz w:val="27"/>
                      <w:szCs w:val="27"/>
                    </w:rPr>
                  </w:pPr>
                </w:p>
              </w:tc>
            </w:tr>
            <w:tr w:rsidR="00D7710A" w14:paraId="2F34042B" w14:textId="77777777" w:rsidTr="009128CE">
              <w:tc>
                <w:tcPr>
                  <w:tcW w:w="7098" w:type="dxa"/>
                </w:tcPr>
                <w:p w14:paraId="129D14CF" w14:textId="21B40837" w:rsidR="00D7710A" w:rsidRPr="00CC0A62" w:rsidRDefault="00D7710A" w:rsidP="00D7710A">
                  <w:pPr>
                    <w:ind w:right="-134"/>
                    <w:rPr>
                      <w:rFonts w:ascii="Gotham Medium" w:hAnsi="Gotham Medium"/>
                      <w:sz w:val="27"/>
                      <w:szCs w:val="27"/>
                    </w:rPr>
                  </w:pPr>
                </w:p>
              </w:tc>
            </w:tr>
            <w:tr w:rsidR="00D7710A" w14:paraId="40C606C6" w14:textId="77777777" w:rsidTr="009128CE">
              <w:tc>
                <w:tcPr>
                  <w:tcW w:w="7098" w:type="dxa"/>
                </w:tcPr>
                <w:p w14:paraId="7990BD95" w14:textId="4BF67808" w:rsidR="00D7710A" w:rsidRPr="00285CC3" w:rsidRDefault="00D7710A" w:rsidP="00285CC3">
                  <w:pPr>
                    <w:ind w:right="-134"/>
                    <w:rPr>
                      <w:rFonts w:ascii="Gotham Medium" w:hAnsi="Gotham Medium"/>
                      <w:sz w:val="27"/>
                      <w:szCs w:val="27"/>
                    </w:rPr>
                  </w:pPr>
                </w:p>
              </w:tc>
            </w:tr>
            <w:tr w:rsidR="00D7710A" w14:paraId="4F6633B5" w14:textId="77777777" w:rsidTr="009128CE">
              <w:tc>
                <w:tcPr>
                  <w:tcW w:w="7098" w:type="dxa"/>
                </w:tcPr>
                <w:p w14:paraId="07FEA756" w14:textId="25632D96" w:rsidR="00D7710A" w:rsidRPr="00A44A8C" w:rsidRDefault="00D7710A" w:rsidP="00A44A8C">
                  <w:pPr>
                    <w:ind w:right="-29"/>
                    <w:rPr>
                      <w:rFonts w:ascii="Gotham Medium" w:hAnsi="Gotham Medium"/>
                      <w:sz w:val="27"/>
                      <w:szCs w:val="27"/>
                    </w:rPr>
                  </w:pPr>
                </w:p>
              </w:tc>
            </w:tr>
            <w:tr w:rsidR="00D7710A" w:rsidRPr="00B14CB5" w14:paraId="12C3ABEB" w14:textId="77777777" w:rsidTr="009128CE">
              <w:tc>
                <w:tcPr>
                  <w:tcW w:w="7098" w:type="dxa"/>
                </w:tcPr>
                <w:p w14:paraId="286DAE47" w14:textId="2006E7BB" w:rsidR="00D7710A" w:rsidRPr="00A44A8C" w:rsidRDefault="00D7710A" w:rsidP="007A532B">
                  <w:pPr>
                    <w:rPr>
                      <w:rFonts w:ascii="Gotham Medium" w:hAnsi="Gotham Medium"/>
                      <w:sz w:val="27"/>
                      <w:szCs w:val="27"/>
                    </w:rPr>
                  </w:pPr>
                </w:p>
              </w:tc>
            </w:tr>
            <w:tr w:rsidR="00D7710A" w14:paraId="5EA49654" w14:textId="77777777" w:rsidTr="009128CE">
              <w:tc>
                <w:tcPr>
                  <w:tcW w:w="7098" w:type="dxa"/>
                </w:tcPr>
                <w:p w14:paraId="77A70CD7" w14:textId="4A29E44A" w:rsidR="00D7710A" w:rsidRPr="004A5AFD" w:rsidRDefault="00D7710A" w:rsidP="00591578">
                  <w:pPr>
                    <w:rPr>
                      <w:rFonts w:ascii="Gotham Medium" w:hAnsi="Gotham Medium"/>
                      <w:sz w:val="27"/>
                      <w:szCs w:val="27"/>
                    </w:rPr>
                  </w:pPr>
                </w:p>
              </w:tc>
            </w:tr>
            <w:tr w:rsidR="00D7710A" w14:paraId="79EF3CB0" w14:textId="77777777" w:rsidTr="009128CE">
              <w:tc>
                <w:tcPr>
                  <w:tcW w:w="7098" w:type="dxa"/>
                </w:tcPr>
                <w:p w14:paraId="6B280907" w14:textId="62DFDACC" w:rsidR="00D7710A" w:rsidRPr="00CC0A62" w:rsidRDefault="00D7710A" w:rsidP="00D7710A">
                  <w:pPr>
                    <w:ind w:right="-134"/>
                    <w:rPr>
                      <w:rFonts w:ascii="Gotham Medium" w:hAnsi="Gotham Medium"/>
                      <w:sz w:val="27"/>
                      <w:szCs w:val="27"/>
                    </w:rPr>
                  </w:pPr>
                </w:p>
              </w:tc>
            </w:tr>
            <w:tr w:rsidR="00D7710A" w14:paraId="6F524360" w14:textId="77777777" w:rsidTr="009128CE">
              <w:tc>
                <w:tcPr>
                  <w:tcW w:w="7098" w:type="dxa"/>
                </w:tcPr>
                <w:p w14:paraId="69F8228C" w14:textId="42C6FEFE" w:rsidR="00D7710A" w:rsidRPr="004209D5" w:rsidRDefault="00D7710A" w:rsidP="00D7710A">
                  <w:pPr>
                    <w:ind w:right="-134"/>
                    <w:rPr>
                      <w:rFonts w:ascii="Gotham Medium" w:hAnsi="Gotham Medium"/>
                      <w:sz w:val="24"/>
                      <w:szCs w:val="24"/>
                    </w:rPr>
                  </w:pPr>
                </w:p>
              </w:tc>
            </w:tr>
            <w:tr w:rsidR="00D7710A" w14:paraId="244C8864" w14:textId="77777777" w:rsidTr="009128CE">
              <w:tc>
                <w:tcPr>
                  <w:tcW w:w="7098" w:type="dxa"/>
                </w:tcPr>
                <w:p w14:paraId="41EFB701" w14:textId="2DE9A7D8" w:rsidR="00D7710A" w:rsidRPr="006B699D" w:rsidRDefault="00D7710A" w:rsidP="00D7710A">
                  <w:pPr>
                    <w:ind w:right="-29"/>
                    <w:rPr>
                      <w:rFonts w:ascii="Gotham Medium" w:hAnsi="Gotham Medium"/>
                      <w:sz w:val="27"/>
                      <w:szCs w:val="27"/>
                    </w:rPr>
                  </w:pPr>
                </w:p>
              </w:tc>
            </w:tr>
            <w:tr w:rsidR="00D7710A" w14:paraId="0D0B7976" w14:textId="77777777" w:rsidTr="009128CE">
              <w:tc>
                <w:tcPr>
                  <w:tcW w:w="7098" w:type="dxa"/>
                </w:tcPr>
                <w:p w14:paraId="271934CE" w14:textId="7CE03086" w:rsidR="00D7710A" w:rsidRPr="00AD0A83" w:rsidRDefault="00D7710A" w:rsidP="004F10A1">
                  <w:pPr>
                    <w:rPr>
                      <w:rFonts w:ascii="Gotham Medium" w:hAnsi="Gotham Medium"/>
                      <w:sz w:val="27"/>
                      <w:szCs w:val="27"/>
                    </w:rPr>
                  </w:pPr>
                </w:p>
              </w:tc>
            </w:tr>
            <w:tr w:rsidR="00D7710A" w14:paraId="0796F07B" w14:textId="77777777" w:rsidTr="009128CE">
              <w:tc>
                <w:tcPr>
                  <w:tcW w:w="7098" w:type="dxa"/>
                </w:tcPr>
                <w:p w14:paraId="7707F6E0" w14:textId="78AD412D" w:rsidR="00D7710A" w:rsidRPr="00CC0A62" w:rsidRDefault="00D7710A" w:rsidP="00D7710A">
                  <w:pPr>
                    <w:ind w:right="-134"/>
                    <w:rPr>
                      <w:rFonts w:ascii="Gotham Medium" w:hAnsi="Gotham Medium"/>
                      <w:sz w:val="27"/>
                      <w:szCs w:val="27"/>
                    </w:rPr>
                  </w:pPr>
                </w:p>
              </w:tc>
            </w:tr>
            <w:tr w:rsidR="00D7710A" w14:paraId="08F2C2A4" w14:textId="77777777" w:rsidTr="009128CE">
              <w:tc>
                <w:tcPr>
                  <w:tcW w:w="7098" w:type="dxa"/>
                </w:tcPr>
                <w:p w14:paraId="449450F6" w14:textId="6DD69448" w:rsidR="00D7710A" w:rsidRPr="00CC0A62" w:rsidRDefault="00D7710A" w:rsidP="00D7710A">
                  <w:pPr>
                    <w:ind w:right="-134"/>
                    <w:rPr>
                      <w:rFonts w:ascii="Gotham Medium" w:hAnsi="Gotham Medium"/>
                      <w:sz w:val="27"/>
                      <w:szCs w:val="27"/>
                    </w:rPr>
                  </w:pPr>
                </w:p>
              </w:tc>
            </w:tr>
            <w:tr w:rsidR="00D7710A" w14:paraId="7C48DB27" w14:textId="77777777" w:rsidTr="009128CE">
              <w:tc>
                <w:tcPr>
                  <w:tcW w:w="7098" w:type="dxa"/>
                </w:tcPr>
                <w:p w14:paraId="6421B5D0" w14:textId="47988B4D" w:rsidR="00D7710A" w:rsidRPr="007A354B" w:rsidRDefault="00D7710A" w:rsidP="00D7710A">
                  <w:pPr>
                    <w:ind w:right="-134"/>
                    <w:rPr>
                      <w:rFonts w:ascii="Gotham Medium" w:hAnsi="Gotham Medium"/>
                      <w:sz w:val="27"/>
                      <w:szCs w:val="27"/>
                    </w:rPr>
                  </w:pPr>
                </w:p>
              </w:tc>
            </w:tr>
            <w:tr w:rsidR="00D7710A" w14:paraId="017BF28A" w14:textId="77777777" w:rsidTr="009128CE">
              <w:tc>
                <w:tcPr>
                  <w:tcW w:w="7098" w:type="dxa"/>
                </w:tcPr>
                <w:p w14:paraId="120C6B45" w14:textId="77777777" w:rsidR="00D7710A" w:rsidRPr="00CC0A62" w:rsidRDefault="00D7710A" w:rsidP="00D7710A">
                  <w:pPr>
                    <w:ind w:right="-134"/>
                    <w:rPr>
                      <w:rFonts w:ascii="Gotham Medium" w:hAnsi="Gotham Medium"/>
                      <w:sz w:val="27"/>
                      <w:szCs w:val="27"/>
                    </w:rPr>
                  </w:pPr>
                </w:p>
              </w:tc>
            </w:tr>
            <w:tr w:rsidR="00D7710A" w14:paraId="22412CE5" w14:textId="77777777" w:rsidTr="009128CE">
              <w:tc>
                <w:tcPr>
                  <w:tcW w:w="7098" w:type="dxa"/>
                </w:tcPr>
                <w:p w14:paraId="0B143BA7" w14:textId="77777777" w:rsidR="00D7710A" w:rsidRPr="00CC0A62" w:rsidRDefault="00D7710A" w:rsidP="00D7710A">
                  <w:pPr>
                    <w:ind w:right="-134"/>
                    <w:rPr>
                      <w:rFonts w:ascii="Gotham Medium" w:hAnsi="Gotham Medium"/>
                      <w:sz w:val="27"/>
                      <w:szCs w:val="27"/>
                    </w:rPr>
                  </w:pPr>
                </w:p>
              </w:tc>
            </w:tr>
            <w:tr w:rsidR="00D7710A" w14:paraId="4D73169B" w14:textId="77777777" w:rsidTr="009128CE">
              <w:tc>
                <w:tcPr>
                  <w:tcW w:w="7098" w:type="dxa"/>
                </w:tcPr>
                <w:p w14:paraId="39640726" w14:textId="5C6AD3EC" w:rsidR="00D7710A" w:rsidRPr="00CD42C6" w:rsidRDefault="00D7710A" w:rsidP="00D7710A">
                  <w:pPr>
                    <w:ind w:right="-134"/>
                    <w:rPr>
                      <w:rFonts w:ascii="Gotham Medium" w:hAnsi="Gotham Medium"/>
                      <w:sz w:val="27"/>
                      <w:szCs w:val="27"/>
                    </w:rPr>
                  </w:pPr>
                </w:p>
              </w:tc>
            </w:tr>
            <w:tr w:rsidR="00D7710A" w14:paraId="03E2606B" w14:textId="77777777" w:rsidTr="009128CE">
              <w:tc>
                <w:tcPr>
                  <w:tcW w:w="7098" w:type="dxa"/>
                </w:tcPr>
                <w:p w14:paraId="533719B7" w14:textId="68E3F8F7" w:rsidR="00D7710A" w:rsidRPr="00CC0A62" w:rsidRDefault="00D7710A" w:rsidP="00D7710A">
                  <w:pPr>
                    <w:ind w:right="-134"/>
                    <w:rPr>
                      <w:rFonts w:ascii="Gotham Medium" w:hAnsi="Gotham Medium"/>
                      <w:sz w:val="27"/>
                      <w:szCs w:val="27"/>
                    </w:rPr>
                  </w:pPr>
                </w:p>
              </w:tc>
            </w:tr>
            <w:tr w:rsidR="00CC70BF" w14:paraId="1D0DF0B0" w14:textId="77777777" w:rsidTr="009128CE">
              <w:tc>
                <w:tcPr>
                  <w:tcW w:w="7098" w:type="dxa"/>
                </w:tcPr>
                <w:p w14:paraId="62457106" w14:textId="77777777" w:rsidR="00CC70BF" w:rsidRPr="00CC0A62" w:rsidRDefault="00CC70BF" w:rsidP="00D7710A">
                  <w:pPr>
                    <w:ind w:right="-134"/>
                    <w:rPr>
                      <w:rFonts w:ascii="Gotham Medium" w:hAnsi="Gotham Medium"/>
                      <w:sz w:val="27"/>
                      <w:szCs w:val="27"/>
                    </w:rPr>
                  </w:pPr>
                </w:p>
              </w:tc>
            </w:tr>
            <w:tr w:rsidR="00CC70BF" w14:paraId="08A24538" w14:textId="77777777" w:rsidTr="009128CE">
              <w:tc>
                <w:tcPr>
                  <w:tcW w:w="7098" w:type="dxa"/>
                </w:tcPr>
                <w:p w14:paraId="70AF1AC1" w14:textId="77777777" w:rsidR="00CC70BF" w:rsidRPr="00CC0A62" w:rsidRDefault="00CC70BF" w:rsidP="00D7710A">
                  <w:pPr>
                    <w:ind w:right="-134"/>
                    <w:rPr>
                      <w:rFonts w:ascii="Gotham Medium" w:hAnsi="Gotham Medium"/>
                      <w:sz w:val="27"/>
                      <w:szCs w:val="27"/>
                    </w:rPr>
                  </w:pPr>
                </w:p>
              </w:tc>
            </w:tr>
            <w:tr w:rsidR="00DA4112" w14:paraId="08EEE98D" w14:textId="77777777" w:rsidTr="009128CE">
              <w:tc>
                <w:tcPr>
                  <w:tcW w:w="7098" w:type="dxa"/>
                </w:tcPr>
                <w:p w14:paraId="1735E069" w14:textId="77777777" w:rsidR="00DA4112" w:rsidRPr="00CC0A62" w:rsidRDefault="00DA4112" w:rsidP="00D7710A">
                  <w:pPr>
                    <w:ind w:right="-134"/>
                    <w:rPr>
                      <w:rFonts w:ascii="Gotham Medium" w:hAnsi="Gotham Medium"/>
                      <w:sz w:val="27"/>
                      <w:szCs w:val="27"/>
                    </w:rPr>
                  </w:pPr>
                </w:p>
              </w:tc>
            </w:tr>
            <w:tr w:rsidR="00DA4112" w14:paraId="1E3CE7DD" w14:textId="77777777" w:rsidTr="009128CE">
              <w:tc>
                <w:tcPr>
                  <w:tcW w:w="7098" w:type="dxa"/>
                </w:tcPr>
                <w:p w14:paraId="366A11E2" w14:textId="77777777" w:rsidR="00DA4112" w:rsidRPr="00CC0A62" w:rsidRDefault="00DA4112" w:rsidP="00D7710A">
                  <w:pPr>
                    <w:ind w:right="-134"/>
                    <w:rPr>
                      <w:rFonts w:ascii="Gotham Medium" w:hAnsi="Gotham Medium"/>
                      <w:sz w:val="27"/>
                      <w:szCs w:val="27"/>
                    </w:rPr>
                  </w:pPr>
                </w:p>
              </w:tc>
            </w:tr>
            <w:tr w:rsidR="00DA4112" w14:paraId="7F7D3436" w14:textId="77777777" w:rsidTr="009128CE">
              <w:tc>
                <w:tcPr>
                  <w:tcW w:w="7098" w:type="dxa"/>
                </w:tcPr>
                <w:p w14:paraId="5A335CD5" w14:textId="77777777" w:rsidR="00DA4112" w:rsidRPr="00CC0A62" w:rsidRDefault="00DA4112" w:rsidP="00D7710A">
                  <w:pPr>
                    <w:ind w:right="-134"/>
                    <w:rPr>
                      <w:rFonts w:ascii="Gotham Medium" w:hAnsi="Gotham Medium"/>
                      <w:sz w:val="27"/>
                      <w:szCs w:val="27"/>
                    </w:rPr>
                  </w:pPr>
                </w:p>
              </w:tc>
            </w:tr>
            <w:tr w:rsidR="00DA4112" w14:paraId="572D398C" w14:textId="77777777" w:rsidTr="009128CE">
              <w:tc>
                <w:tcPr>
                  <w:tcW w:w="7098" w:type="dxa"/>
                </w:tcPr>
                <w:p w14:paraId="683F159E" w14:textId="77777777" w:rsidR="00DA4112" w:rsidRPr="00CC0A62" w:rsidRDefault="00DA4112" w:rsidP="00D7710A">
                  <w:pPr>
                    <w:ind w:right="-134"/>
                    <w:rPr>
                      <w:rFonts w:ascii="Gotham Medium" w:hAnsi="Gotham Medium"/>
                      <w:sz w:val="27"/>
                      <w:szCs w:val="27"/>
                    </w:rPr>
                  </w:pPr>
                </w:p>
              </w:tc>
            </w:tr>
          </w:tbl>
          <w:p w14:paraId="1E99A1AB" w14:textId="77777777" w:rsidR="00420852" w:rsidRDefault="00420852" w:rsidP="00AF69C8">
            <w:pPr>
              <w:ind w:right="63"/>
              <w:jc w:val="center"/>
              <w:rPr>
                <w:rFonts w:ascii="Gotham Medium" w:hAnsi="Gotham Medium"/>
                <w:sz w:val="28"/>
                <w:szCs w:val="28"/>
              </w:rPr>
            </w:pPr>
          </w:p>
        </w:tc>
      </w:tr>
    </w:tbl>
    <w:p w14:paraId="3DCC61FE" w14:textId="2D60BCBF" w:rsidR="00811F27" w:rsidRDefault="00811F27" w:rsidP="00D7710A">
      <w:pPr>
        <w:rPr>
          <w:sz w:val="10"/>
          <w:szCs w:val="10"/>
        </w:rPr>
      </w:pPr>
    </w:p>
    <w:sectPr w:rsidR="00811F27" w:rsidSect="00164BAC">
      <w:pgSz w:w="15840" w:h="12240" w:orient="landscape" w:code="1"/>
      <w:pgMar w:top="180" w:right="432" w:bottom="288" w:left="432" w:header="432" w:footer="432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otham Medium">
    <w:panose1 w:val="02000604030000020004"/>
    <w:charset w:val="00"/>
    <w:family w:val="modern"/>
    <w:notTrueType/>
    <w:pitch w:val="variable"/>
    <w:sig w:usb0="00000087" w:usb1="00000000" w:usb2="00000000" w:usb3="00000000" w:csb0="0000000B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7122A6"/>
    <w:multiLevelType w:val="hybridMultilevel"/>
    <w:tmpl w:val="5AD867B2"/>
    <w:lvl w:ilvl="0" w:tplc="2828CF2C">
      <w:start w:val="1"/>
      <w:numFmt w:val="upperRoman"/>
      <w:lvlText w:val="%1."/>
      <w:lvlJc w:val="left"/>
      <w:pPr>
        <w:ind w:left="1080" w:hanging="720"/>
      </w:pPr>
      <w:rPr>
        <w:rFonts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6B2942"/>
    <w:multiLevelType w:val="hybridMultilevel"/>
    <w:tmpl w:val="5AC6DFEE"/>
    <w:lvl w:ilvl="0" w:tplc="4F6EB7F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A90452"/>
    <w:multiLevelType w:val="hybridMultilevel"/>
    <w:tmpl w:val="D8A0EA3A"/>
    <w:lvl w:ilvl="0" w:tplc="435A3702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746681"/>
    <w:multiLevelType w:val="hybridMultilevel"/>
    <w:tmpl w:val="05E43D90"/>
    <w:lvl w:ilvl="0" w:tplc="B0984F9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832636B"/>
    <w:multiLevelType w:val="hybridMultilevel"/>
    <w:tmpl w:val="91C6F1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D254944"/>
    <w:multiLevelType w:val="hybridMultilevel"/>
    <w:tmpl w:val="2F3426C6"/>
    <w:lvl w:ilvl="0" w:tplc="76E46E84">
      <w:start w:val="1"/>
      <w:numFmt w:val="lowerLetter"/>
      <w:lvlText w:val="%1."/>
      <w:lvlJc w:val="left"/>
      <w:pPr>
        <w:ind w:left="1515" w:hanging="360"/>
      </w:pPr>
      <w:rPr>
        <w:rFonts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2235" w:hanging="360"/>
      </w:pPr>
    </w:lvl>
    <w:lvl w:ilvl="2" w:tplc="0409001B" w:tentative="1">
      <w:start w:val="1"/>
      <w:numFmt w:val="lowerRoman"/>
      <w:lvlText w:val="%3."/>
      <w:lvlJc w:val="right"/>
      <w:pPr>
        <w:ind w:left="2955" w:hanging="180"/>
      </w:pPr>
    </w:lvl>
    <w:lvl w:ilvl="3" w:tplc="0409000F" w:tentative="1">
      <w:start w:val="1"/>
      <w:numFmt w:val="decimal"/>
      <w:lvlText w:val="%4."/>
      <w:lvlJc w:val="left"/>
      <w:pPr>
        <w:ind w:left="3675" w:hanging="360"/>
      </w:pPr>
    </w:lvl>
    <w:lvl w:ilvl="4" w:tplc="04090019" w:tentative="1">
      <w:start w:val="1"/>
      <w:numFmt w:val="lowerLetter"/>
      <w:lvlText w:val="%5."/>
      <w:lvlJc w:val="left"/>
      <w:pPr>
        <w:ind w:left="4395" w:hanging="360"/>
      </w:pPr>
    </w:lvl>
    <w:lvl w:ilvl="5" w:tplc="0409001B" w:tentative="1">
      <w:start w:val="1"/>
      <w:numFmt w:val="lowerRoman"/>
      <w:lvlText w:val="%6."/>
      <w:lvlJc w:val="right"/>
      <w:pPr>
        <w:ind w:left="5115" w:hanging="180"/>
      </w:pPr>
    </w:lvl>
    <w:lvl w:ilvl="6" w:tplc="0409000F" w:tentative="1">
      <w:start w:val="1"/>
      <w:numFmt w:val="decimal"/>
      <w:lvlText w:val="%7."/>
      <w:lvlJc w:val="left"/>
      <w:pPr>
        <w:ind w:left="5835" w:hanging="360"/>
      </w:pPr>
    </w:lvl>
    <w:lvl w:ilvl="7" w:tplc="04090019" w:tentative="1">
      <w:start w:val="1"/>
      <w:numFmt w:val="lowerLetter"/>
      <w:lvlText w:val="%8."/>
      <w:lvlJc w:val="left"/>
      <w:pPr>
        <w:ind w:left="6555" w:hanging="360"/>
      </w:pPr>
    </w:lvl>
    <w:lvl w:ilvl="8" w:tplc="0409001B" w:tentative="1">
      <w:start w:val="1"/>
      <w:numFmt w:val="lowerRoman"/>
      <w:lvlText w:val="%9."/>
      <w:lvlJc w:val="right"/>
      <w:pPr>
        <w:ind w:left="7275" w:hanging="180"/>
      </w:pPr>
    </w:lvl>
  </w:abstractNum>
  <w:abstractNum w:abstractNumId="6" w15:restartNumberingAfterBreak="0">
    <w:nsid w:val="1FFF32A5"/>
    <w:multiLevelType w:val="hybridMultilevel"/>
    <w:tmpl w:val="854052E0"/>
    <w:lvl w:ilvl="0" w:tplc="C05293F4">
      <w:start w:val="1"/>
      <w:numFmt w:val="upperRoman"/>
      <w:lvlText w:val="%1."/>
      <w:lvlJc w:val="left"/>
      <w:pPr>
        <w:ind w:left="1080" w:hanging="720"/>
      </w:pPr>
      <w:rPr>
        <w:rFonts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52709FC"/>
    <w:multiLevelType w:val="hybridMultilevel"/>
    <w:tmpl w:val="4B6A8764"/>
    <w:lvl w:ilvl="0" w:tplc="511642B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6DA269C"/>
    <w:multiLevelType w:val="hybridMultilevel"/>
    <w:tmpl w:val="6EE4AE16"/>
    <w:lvl w:ilvl="0" w:tplc="3BEE877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9AF6BEE"/>
    <w:multiLevelType w:val="hybridMultilevel"/>
    <w:tmpl w:val="E2D6B82C"/>
    <w:lvl w:ilvl="0" w:tplc="708E8F16">
      <w:start w:val="2"/>
      <w:numFmt w:val="upperRoman"/>
      <w:lvlText w:val="%1."/>
      <w:lvlJc w:val="left"/>
      <w:pPr>
        <w:ind w:left="1800" w:hanging="720"/>
      </w:pPr>
      <w:rPr>
        <w:rFonts w:hint="default"/>
        <w:b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2A1C24BC"/>
    <w:multiLevelType w:val="hybridMultilevel"/>
    <w:tmpl w:val="F8BA873A"/>
    <w:lvl w:ilvl="0" w:tplc="3B2C6DEC">
      <w:start w:val="1"/>
      <w:numFmt w:val="upperRoman"/>
      <w:lvlText w:val="%1."/>
      <w:lvlJc w:val="left"/>
      <w:pPr>
        <w:ind w:left="1080" w:hanging="720"/>
      </w:pPr>
      <w:rPr>
        <w:rFonts w:hint="default"/>
        <w:color w:val="C0000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A455705"/>
    <w:multiLevelType w:val="hybridMultilevel"/>
    <w:tmpl w:val="29F888B8"/>
    <w:lvl w:ilvl="0" w:tplc="3FF61992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B2B474D"/>
    <w:multiLevelType w:val="hybridMultilevel"/>
    <w:tmpl w:val="FDE25A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C0C0CC3"/>
    <w:multiLevelType w:val="hybridMultilevel"/>
    <w:tmpl w:val="48E26EB0"/>
    <w:lvl w:ilvl="0" w:tplc="93D00146">
      <w:start w:val="1"/>
      <w:numFmt w:val="upperRoman"/>
      <w:lvlText w:val="%1."/>
      <w:lvlJc w:val="left"/>
      <w:pPr>
        <w:ind w:left="7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14" w15:restartNumberingAfterBreak="0">
    <w:nsid w:val="33476963"/>
    <w:multiLevelType w:val="hybridMultilevel"/>
    <w:tmpl w:val="FB56D996"/>
    <w:lvl w:ilvl="0" w:tplc="17ACAAB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38B2410"/>
    <w:multiLevelType w:val="hybridMultilevel"/>
    <w:tmpl w:val="600ADEC0"/>
    <w:lvl w:ilvl="0" w:tplc="EA4E581C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8DA73C2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sz w:val="20"/>
        <w:szCs w:val="20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36B339CF"/>
    <w:multiLevelType w:val="hybridMultilevel"/>
    <w:tmpl w:val="897492B4"/>
    <w:lvl w:ilvl="0" w:tplc="82CAE15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7FD18AC"/>
    <w:multiLevelType w:val="hybridMultilevel"/>
    <w:tmpl w:val="01B85BA4"/>
    <w:lvl w:ilvl="0" w:tplc="D6EE2B7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851483E"/>
    <w:multiLevelType w:val="hybridMultilevel"/>
    <w:tmpl w:val="D14AAF02"/>
    <w:lvl w:ilvl="0" w:tplc="AFB078C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CAF3DB9"/>
    <w:multiLevelType w:val="hybridMultilevel"/>
    <w:tmpl w:val="6FD6E0D0"/>
    <w:lvl w:ilvl="0" w:tplc="AE2405F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1CA2B07"/>
    <w:multiLevelType w:val="hybridMultilevel"/>
    <w:tmpl w:val="F2544802"/>
    <w:lvl w:ilvl="0" w:tplc="A4A27EE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8F23F3E"/>
    <w:multiLevelType w:val="hybridMultilevel"/>
    <w:tmpl w:val="5F42D002"/>
    <w:lvl w:ilvl="0" w:tplc="D82CA35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A0D2AF8"/>
    <w:multiLevelType w:val="hybridMultilevel"/>
    <w:tmpl w:val="A2CABC16"/>
    <w:lvl w:ilvl="0" w:tplc="BFE2EDFC">
      <w:start w:val="2"/>
      <w:numFmt w:val="upperRoman"/>
      <w:lvlText w:val="%1&gt;"/>
      <w:lvlJc w:val="left"/>
      <w:pPr>
        <w:ind w:left="1800" w:hanging="720"/>
      </w:pPr>
      <w:rPr>
        <w:rFonts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3" w15:restartNumberingAfterBreak="0">
    <w:nsid w:val="4AD165DC"/>
    <w:multiLevelType w:val="multilevel"/>
    <w:tmpl w:val="4E0ED540"/>
    <w:lvl w:ilvl="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C7021D9"/>
    <w:multiLevelType w:val="hybridMultilevel"/>
    <w:tmpl w:val="437690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E247FCA"/>
    <w:multiLevelType w:val="hybridMultilevel"/>
    <w:tmpl w:val="3BBC2F62"/>
    <w:lvl w:ilvl="0" w:tplc="5F84CEB2">
      <w:start w:val="1"/>
      <w:numFmt w:val="upperLetter"/>
      <w:lvlText w:val="%1."/>
      <w:lvlJc w:val="left"/>
      <w:pPr>
        <w:ind w:left="405" w:hanging="360"/>
      </w:pPr>
      <w:rPr>
        <w:rFonts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125" w:hanging="360"/>
      </w:pPr>
    </w:lvl>
    <w:lvl w:ilvl="2" w:tplc="0409001B" w:tentative="1">
      <w:start w:val="1"/>
      <w:numFmt w:val="lowerRoman"/>
      <w:lvlText w:val="%3."/>
      <w:lvlJc w:val="right"/>
      <w:pPr>
        <w:ind w:left="1845" w:hanging="180"/>
      </w:pPr>
    </w:lvl>
    <w:lvl w:ilvl="3" w:tplc="0409000F" w:tentative="1">
      <w:start w:val="1"/>
      <w:numFmt w:val="decimal"/>
      <w:lvlText w:val="%4."/>
      <w:lvlJc w:val="left"/>
      <w:pPr>
        <w:ind w:left="2565" w:hanging="360"/>
      </w:pPr>
    </w:lvl>
    <w:lvl w:ilvl="4" w:tplc="04090019" w:tentative="1">
      <w:start w:val="1"/>
      <w:numFmt w:val="lowerLetter"/>
      <w:lvlText w:val="%5."/>
      <w:lvlJc w:val="left"/>
      <w:pPr>
        <w:ind w:left="3285" w:hanging="360"/>
      </w:pPr>
    </w:lvl>
    <w:lvl w:ilvl="5" w:tplc="0409001B" w:tentative="1">
      <w:start w:val="1"/>
      <w:numFmt w:val="lowerRoman"/>
      <w:lvlText w:val="%6."/>
      <w:lvlJc w:val="right"/>
      <w:pPr>
        <w:ind w:left="4005" w:hanging="180"/>
      </w:pPr>
    </w:lvl>
    <w:lvl w:ilvl="6" w:tplc="0409000F" w:tentative="1">
      <w:start w:val="1"/>
      <w:numFmt w:val="decimal"/>
      <w:lvlText w:val="%7."/>
      <w:lvlJc w:val="left"/>
      <w:pPr>
        <w:ind w:left="4725" w:hanging="360"/>
      </w:pPr>
    </w:lvl>
    <w:lvl w:ilvl="7" w:tplc="04090019" w:tentative="1">
      <w:start w:val="1"/>
      <w:numFmt w:val="lowerLetter"/>
      <w:lvlText w:val="%8."/>
      <w:lvlJc w:val="left"/>
      <w:pPr>
        <w:ind w:left="5445" w:hanging="360"/>
      </w:pPr>
    </w:lvl>
    <w:lvl w:ilvl="8" w:tplc="0409001B" w:tentative="1">
      <w:start w:val="1"/>
      <w:numFmt w:val="lowerRoman"/>
      <w:lvlText w:val="%9."/>
      <w:lvlJc w:val="right"/>
      <w:pPr>
        <w:ind w:left="6165" w:hanging="180"/>
      </w:pPr>
    </w:lvl>
  </w:abstractNum>
  <w:abstractNum w:abstractNumId="26" w15:restartNumberingAfterBreak="0">
    <w:nsid w:val="531A554A"/>
    <w:multiLevelType w:val="hybridMultilevel"/>
    <w:tmpl w:val="CC3CB9C8"/>
    <w:lvl w:ilvl="0" w:tplc="86165C00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4131130"/>
    <w:multiLevelType w:val="hybridMultilevel"/>
    <w:tmpl w:val="D2EC6808"/>
    <w:lvl w:ilvl="0" w:tplc="69B246A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55D1CAB"/>
    <w:multiLevelType w:val="multilevel"/>
    <w:tmpl w:val="90F21A14"/>
    <w:lvl w:ilvl="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6107DF6"/>
    <w:multiLevelType w:val="hybridMultilevel"/>
    <w:tmpl w:val="2DF472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77322E3"/>
    <w:multiLevelType w:val="hybridMultilevel"/>
    <w:tmpl w:val="11E602BA"/>
    <w:lvl w:ilvl="0" w:tplc="F7DEAFC2">
      <w:start w:val="1"/>
      <w:numFmt w:val="upperLetter"/>
      <w:lvlText w:val="%1."/>
      <w:lvlJc w:val="left"/>
      <w:pPr>
        <w:ind w:left="1440" w:hanging="360"/>
      </w:pPr>
      <w:rPr>
        <w:rFonts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1" w15:restartNumberingAfterBreak="0">
    <w:nsid w:val="57E47C53"/>
    <w:multiLevelType w:val="hybridMultilevel"/>
    <w:tmpl w:val="AB2EAA08"/>
    <w:lvl w:ilvl="0" w:tplc="2F32F4D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88F3F87"/>
    <w:multiLevelType w:val="hybridMultilevel"/>
    <w:tmpl w:val="CEDA192A"/>
    <w:lvl w:ilvl="0" w:tplc="9D4017A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8E22571"/>
    <w:multiLevelType w:val="hybridMultilevel"/>
    <w:tmpl w:val="5BB0E1D8"/>
    <w:lvl w:ilvl="0" w:tplc="7DBE4BFC">
      <w:start w:val="1"/>
      <w:numFmt w:val="upperLetter"/>
      <w:lvlText w:val="%1."/>
      <w:lvlJc w:val="left"/>
      <w:pPr>
        <w:ind w:left="720" w:hanging="360"/>
      </w:pPr>
      <w:rPr>
        <w:rFonts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CC543EA"/>
    <w:multiLevelType w:val="hybridMultilevel"/>
    <w:tmpl w:val="4E6C00FC"/>
    <w:lvl w:ilvl="0" w:tplc="EB222FC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1123A78"/>
    <w:multiLevelType w:val="hybridMultilevel"/>
    <w:tmpl w:val="B57CEF9A"/>
    <w:lvl w:ilvl="0" w:tplc="B8F87D4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2CA3039"/>
    <w:multiLevelType w:val="hybridMultilevel"/>
    <w:tmpl w:val="61A0B8E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7475192"/>
    <w:multiLevelType w:val="hybridMultilevel"/>
    <w:tmpl w:val="56882382"/>
    <w:lvl w:ilvl="0" w:tplc="2FBA775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A1F68BD"/>
    <w:multiLevelType w:val="hybridMultilevel"/>
    <w:tmpl w:val="91A8438E"/>
    <w:lvl w:ilvl="0" w:tplc="ECEE05AA">
      <w:start w:val="1"/>
      <w:numFmt w:val="upperRoman"/>
      <w:lvlText w:val="%1."/>
      <w:lvlJc w:val="left"/>
      <w:pPr>
        <w:ind w:left="1080" w:hanging="720"/>
      </w:pPr>
      <w:rPr>
        <w:rFonts w:hint="default"/>
        <w:b w:val="0"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C6D6184"/>
    <w:multiLevelType w:val="hybridMultilevel"/>
    <w:tmpl w:val="4E42BFCC"/>
    <w:lvl w:ilvl="0" w:tplc="47F26D94">
      <w:start w:val="1"/>
      <w:numFmt w:val="upperRoman"/>
      <w:lvlText w:val="%1."/>
      <w:lvlJc w:val="left"/>
      <w:pPr>
        <w:ind w:left="1080" w:hanging="72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CDB4D16"/>
    <w:multiLevelType w:val="hybridMultilevel"/>
    <w:tmpl w:val="C1743804"/>
    <w:lvl w:ilvl="0" w:tplc="8250DB46">
      <w:start w:val="1"/>
      <w:numFmt w:val="upperLetter"/>
      <w:lvlText w:val="%1."/>
      <w:lvlJc w:val="left"/>
      <w:pPr>
        <w:ind w:left="1080" w:hanging="360"/>
      </w:pPr>
      <w:rPr>
        <w:rFonts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1" w15:restartNumberingAfterBreak="0">
    <w:nsid w:val="70930D3B"/>
    <w:multiLevelType w:val="hybridMultilevel"/>
    <w:tmpl w:val="A776CD28"/>
    <w:lvl w:ilvl="0" w:tplc="FC68B54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160432B"/>
    <w:multiLevelType w:val="hybridMultilevel"/>
    <w:tmpl w:val="41E8E256"/>
    <w:lvl w:ilvl="0" w:tplc="0D7E054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69A3215"/>
    <w:multiLevelType w:val="hybridMultilevel"/>
    <w:tmpl w:val="DFBE1C30"/>
    <w:lvl w:ilvl="0" w:tplc="38AEED7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8215B17"/>
    <w:multiLevelType w:val="hybridMultilevel"/>
    <w:tmpl w:val="52307F34"/>
    <w:lvl w:ilvl="0" w:tplc="60DC6E6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87E59C5"/>
    <w:multiLevelType w:val="hybridMultilevel"/>
    <w:tmpl w:val="78CC9EB8"/>
    <w:lvl w:ilvl="0" w:tplc="5EE4C7CE">
      <w:start w:val="1"/>
      <w:numFmt w:val="upperLetter"/>
      <w:lvlText w:val="%1."/>
      <w:lvlJc w:val="left"/>
      <w:pPr>
        <w:ind w:left="1365" w:hanging="360"/>
      </w:pPr>
      <w:rPr>
        <w:rFonts w:hint="default"/>
        <w:i w:val="0"/>
        <w:iCs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2085" w:hanging="360"/>
      </w:pPr>
    </w:lvl>
    <w:lvl w:ilvl="2" w:tplc="0409001B" w:tentative="1">
      <w:start w:val="1"/>
      <w:numFmt w:val="lowerRoman"/>
      <w:lvlText w:val="%3."/>
      <w:lvlJc w:val="right"/>
      <w:pPr>
        <w:ind w:left="2805" w:hanging="180"/>
      </w:pPr>
    </w:lvl>
    <w:lvl w:ilvl="3" w:tplc="0409000F" w:tentative="1">
      <w:start w:val="1"/>
      <w:numFmt w:val="decimal"/>
      <w:lvlText w:val="%4."/>
      <w:lvlJc w:val="left"/>
      <w:pPr>
        <w:ind w:left="3525" w:hanging="360"/>
      </w:pPr>
    </w:lvl>
    <w:lvl w:ilvl="4" w:tplc="04090019" w:tentative="1">
      <w:start w:val="1"/>
      <w:numFmt w:val="lowerLetter"/>
      <w:lvlText w:val="%5."/>
      <w:lvlJc w:val="left"/>
      <w:pPr>
        <w:ind w:left="4245" w:hanging="360"/>
      </w:pPr>
    </w:lvl>
    <w:lvl w:ilvl="5" w:tplc="0409001B" w:tentative="1">
      <w:start w:val="1"/>
      <w:numFmt w:val="lowerRoman"/>
      <w:lvlText w:val="%6."/>
      <w:lvlJc w:val="right"/>
      <w:pPr>
        <w:ind w:left="4965" w:hanging="180"/>
      </w:pPr>
    </w:lvl>
    <w:lvl w:ilvl="6" w:tplc="0409000F" w:tentative="1">
      <w:start w:val="1"/>
      <w:numFmt w:val="decimal"/>
      <w:lvlText w:val="%7."/>
      <w:lvlJc w:val="left"/>
      <w:pPr>
        <w:ind w:left="5685" w:hanging="360"/>
      </w:pPr>
    </w:lvl>
    <w:lvl w:ilvl="7" w:tplc="04090019" w:tentative="1">
      <w:start w:val="1"/>
      <w:numFmt w:val="lowerLetter"/>
      <w:lvlText w:val="%8."/>
      <w:lvlJc w:val="left"/>
      <w:pPr>
        <w:ind w:left="6405" w:hanging="360"/>
      </w:pPr>
    </w:lvl>
    <w:lvl w:ilvl="8" w:tplc="0409001B" w:tentative="1">
      <w:start w:val="1"/>
      <w:numFmt w:val="lowerRoman"/>
      <w:lvlText w:val="%9."/>
      <w:lvlJc w:val="right"/>
      <w:pPr>
        <w:ind w:left="7125" w:hanging="180"/>
      </w:pPr>
    </w:lvl>
  </w:abstractNum>
  <w:abstractNum w:abstractNumId="46" w15:restartNumberingAfterBreak="0">
    <w:nsid w:val="7B4674BA"/>
    <w:multiLevelType w:val="hybridMultilevel"/>
    <w:tmpl w:val="EFE4C69C"/>
    <w:lvl w:ilvl="0" w:tplc="6B3C76C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D29702D"/>
    <w:multiLevelType w:val="hybridMultilevel"/>
    <w:tmpl w:val="4E9E8E90"/>
    <w:lvl w:ilvl="0" w:tplc="D6DC61B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442488">
    <w:abstractNumId w:val="11"/>
  </w:num>
  <w:num w:numId="2" w16cid:durableId="1948854823">
    <w:abstractNumId w:val="26"/>
  </w:num>
  <w:num w:numId="3" w16cid:durableId="763719779">
    <w:abstractNumId w:val="4"/>
  </w:num>
  <w:num w:numId="4" w16cid:durableId="894120176">
    <w:abstractNumId w:val="29"/>
  </w:num>
  <w:num w:numId="5" w16cid:durableId="808866849">
    <w:abstractNumId w:val="3"/>
  </w:num>
  <w:num w:numId="6" w16cid:durableId="1713261743">
    <w:abstractNumId w:val="28"/>
  </w:num>
  <w:num w:numId="7" w16cid:durableId="997004695">
    <w:abstractNumId w:val="20"/>
  </w:num>
  <w:num w:numId="8" w16cid:durableId="924531422">
    <w:abstractNumId w:val="41"/>
  </w:num>
  <w:num w:numId="9" w16cid:durableId="1727798061">
    <w:abstractNumId w:val="23"/>
  </w:num>
  <w:num w:numId="10" w16cid:durableId="770858555">
    <w:abstractNumId w:val="10"/>
  </w:num>
  <w:num w:numId="11" w16cid:durableId="1177842333">
    <w:abstractNumId w:val="31"/>
  </w:num>
  <w:num w:numId="12" w16cid:durableId="2042433658">
    <w:abstractNumId w:val="21"/>
  </w:num>
  <w:num w:numId="13" w16cid:durableId="72628161">
    <w:abstractNumId w:val="15"/>
  </w:num>
  <w:num w:numId="14" w16cid:durableId="1432629898">
    <w:abstractNumId w:val="27"/>
  </w:num>
  <w:num w:numId="15" w16cid:durableId="617835577">
    <w:abstractNumId w:val="17"/>
  </w:num>
  <w:num w:numId="16" w16cid:durableId="715203630">
    <w:abstractNumId w:val="37"/>
  </w:num>
  <w:num w:numId="17" w16cid:durableId="1840344088">
    <w:abstractNumId w:val="32"/>
  </w:num>
  <w:num w:numId="18" w16cid:durableId="1782920095">
    <w:abstractNumId w:val="2"/>
  </w:num>
  <w:num w:numId="19" w16cid:durableId="140007081">
    <w:abstractNumId w:val="18"/>
  </w:num>
  <w:num w:numId="20" w16cid:durableId="1671057325">
    <w:abstractNumId w:val="13"/>
  </w:num>
  <w:num w:numId="21" w16cid:durableId="1375542515">
    <w:abstractNumId w:val="34"/>
  </w:num>
  <w:num w:numId="22" w16cid:durableId="46612798">
    <w:abstractNumId w:val="44"/>
  </w:num>
  <w:num w:numId="23" w16cid:durableId="1238711359">
    <w:abstractNumId w:val="1"/>
  </w:num>
  <w:num w:numId="24" w16cid:durableId="676614123">
    <w:abstractNumId w:val="42"/>
  </w:num>
  <w:num w:numId="25" w16cid:durableId="1798792355">
    <w:abstractNumId w:val="35"/>
  </w:num>
  <w:num w:numId="26" w16cid:durableId="1113283801">
    <w:abstractNumId w:val="19"/>
  </w:num>
  <w:num w:numId="27" w16cid:durableId="950743983">
    <w:abstractNumId w:val="43"/>
  </w:num>
  <w:num w:numId="28" w16cid:durableId="97915823">
    <w:abstractNumId w:val="36"/>
  </w:num>
  <w:num w:numId="29" w16cid:durableId="459418902">
    <w:abstractNumId w:val="12"/>
  </w:num>
  <w:num w:numId="30" w16cid:durableId="509177787">
    <w:abstractNumId w:val="24"/>
  </w:num>
  <w:num w:numId="31" w16cid:durableId="1067652526">
    <w:abstractNumId w:val="46"/>
  </w:num>
  <w:num w:numId="32" w16cid:durableId="1956517122">
    <w:abstractNumId w:val="7"/>
  </w:num>
  <w:num w:numId="33" w16cid:durableId="1859856762">
    <w:abstractNumId w:val="0"/>
  </w:num>
  <w:num w:numId="34" w16cid:durableId="1097361977">
    <w:abstractNumId w:val="47"/>
  </w:num>
  <w:num w:numId="35" w16cid:durableId="1815559369">
    <w:abstractNumId w:val="45"/>
  </w:num>
  <w:num w:numId="36" w16cid:durableId="1714621684">
    <w:abstractNumId w:val="25"/>
  </w:num>
  <w:num w:numId="37" w16cid:durableId="1227181078">
    <w:abstractNumId w:val="5"/>
  </w:num>
  <w:num w:numId="38" w16cid:durableId="1949778199">
    <w:abstractNumId w:val="33"/>
  </w:num>
  <w:num w:numId="39" w16cid:durableId="215437583">
    <w:abstractNumId w:val="30"/>
  </w:num>
  <w:num w:numId="40" w16cid:durableId="101726279">
    <w:abstractNumId w:val="40"/>
  </w:num>
  <w:num w:numId="41" w16cid:durableId="1189177950">
    <w:abstractNumId w:val="6"/>
  </w:num>
  <w:num w:numId="42" w16cid:durableId="941955413">
    <w:abstractNumId w:val="38"/>
  </w:num>
  <w:num w:numId="43" w16cid:durableId="1168791379">
    <w:abstractNumId w:val="22"/>
  </w:num>
  <w:num w:numId="44" w16cid:durableId="1820263031">
    <w:abstractNumId w:val="9"/>
  </w:num>
  <w:num w:numId="45" w16cid:durableId="1617519583">
    <w:abstractNumId w:val="39"/>
  </w:num>
  <w:num w:numId="46" w16cid:durableId="182060652">
    <w:abstractNumId w:val="8"/>
  </w:num>
  <w:num w:numId="47" w16cid:durableId="1925063225">
    <w:abstractNumId w:val="14"/>
  </w:num>
  <w:num w:numId="48" w16cid:durableId="1363555349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6"/>
  <w:doNotDisplayPageBoundaries/>
  <w:hideSpellingErrors/>
  <w:hideGrammaticalErrors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3MbE0MDY3NTA3NLJQ0lEKTi0uzszPAymwMKoFAIBhCl8tAAAA"/>
  </w:docVars>
  <w:rsids>
    <w:rsidRoot w:val="00282112"/>
    <w:rsid w:val="000006A8"/>
    <w:rsid w:val="0000278A"/>
    <w:rsid w:val="0001049D"/>
    <w:rsid w:val="0002277D"/>
    <w:rsid w:val="00027431"/>
    <w:rsid w:val="000338A2"/>
    <w:rsid w:val="00033B72"/>
    <w:rsid w:val="00042758"/>
    <w:rsid w:val="000510EA"/>
    <w:rsid w:val="00053E79"/>
    <w:rsid w:val="0005672B"/>
    <w:rsid w:val="0005698C"/>
    <w:rsid w:val="00062C7D"/>
    <w:rsid w:val="00076087"/>
    <w:rsid w:val="0007714E"/>
    <w:rsid w:val="00086480"/>
    <w:rsid w:val="000925CB"/>
    <w:rsid w:val="00092FB8"/>
    <w:rsid w:val="00095CFF"/>
    <w:rsid w:val="00097D8E"/>
    <w:rsid w:val="00097ECA"/>
    <w:rsid w:val="000A1D7E"/>
    <w:rsid w:val="000A29E7"/>
    <w:rsid w:val="000A6B80"/>
    <w:rsid w:val="000B4554"/>
    <w:rsid w:val="000C5D37"/>
    <w:rsid w:val="000C7000"/>
    <w:rsid w:val="000D13EC"/>
    <w:rsid w:val="000E02E2"/>
    <w:rsid w:val="000E1FE9"/>
    <w:rsid w:val="000E2944"/>
    <w:rsid w:val="000F3DEF"/>
    <w:rsid w:val="001116B0"/>
    <w:rsid w:val="0011766D"/>
    <w:rsid w:val="00121542"/>
    <w:rsid w:val="00121CF5"/>
    <w:rsid w:val="0015426C"/>
    <w:rsid w:val="00154AC0"/>
    <w:rsid w:val="00156E5A"/>
    <w:rsid w:val="00160F29"/>
    <w:rsid w:val="00161941"/>
    <w:rsid w:val="00164615"/>
    <w:rsid w:val="00164BAC"/>
    <w:rsid w:val="00167453"/>
    <w:rsid w:val="00167EDA"/>
    <w:rsid w:val="00173D43"/>
    <w:rsid w:val="0017681E"/>
    <w:rsid w:val="0018167E"/>
    <w:rsid w:val="001867B2"/>
    <w:rsid w:val="00186DBF"/>
    <w:rsid w:val="001A2CF4"/>
    <w:rsid w:val="001B635C"/>
    <w:rsid w:val="001B771D"/>
    <w:rsid w:val="001D2796"/>
    <w:rsid w:val="001D3965"/>
    <w:rsid w:val="001E1DF3"/>
    <w:rsid w:val="001E23C1"/>
    <w:rsid w:val="001E2C77"/>
    <w:rsid w:val="001E2ED1"/>
    <w:rsid w:val="001E3133"/>
    <w:rsid w:val="001E47BC"/>
    <w:rsid w:val="001F35D5"/>
    <w:rsid w:val="001F53DA"/>
    <w:rsid w:val="00200CF1"/>
    <w:rsid w:val="00201092"/>
    <w:rsid w:val="00204135"/>
    <w:rsid w:val="00206362"/>
    <w:rsid w:val="002178E2"/>
    <w:rsid w:val="00221E92"/>
    <w:rsid w:val="0022253C"/>
    <w:rsid w:val="00226B2A"/>
    <w:rsid w:val="00230A0B"/>
    <w:rsid w:val="00232DCF"/>
    <w:rsid w:val="00236464"/>
    <w:rsid w:val="002431C8"/>
    <w:rsid w:val="0024587C"/>
    <w:rsid w:val="00250455"/>
    <w:rsid w:val="00251B24"/>
    <w:rsid w:val="002608D1"/>
    <w:rsid w:val="00282112"/>
    <w:rsid w:val="00285CC3"/>
    <w:rsid w:val="00294402"/>
    <w:rsid w:val="002A6C54"/>
    <w:rsid w:val="002B190D"/>
    <w:rsid w:val="002B266F"/>
    <w:rsid w:val="002B6BB7"/>
    <w:rsid w:val="002C06AE"/>
    <w:rsid w:val="002C0E46"/>
    <w:rsid w:val="002C47C4"/>
    <w:rsid w:val="002C52AB"/>
    <w:rsid w:val="002D0AE8"/>
    <w:rsid w:val="002E11F7"/>
    <w:rsid w:val="002E3952"/>
    <w:rsid w:val="002E567B"/>
    <w:rsid w:val="002F1086"/>
    <w:rsid w:val="002F5A0C"/>
    <w:rsid w:val="002F6269"/>
    <w:rsid w:val="00304814"/>
    <w:rsid w:val="00316EE3"/>
    <w:rsid w:val="003247D3"/>
    <w:rsid w:val="003249ED"/>
    <w:rsid w:val="003251C6"/>
    <w:rsid w:val="00326A25"/>
    <w:rsid w:val="00327F31"/>
    <w:rsid w:val="003462ED"/>
    <w:rsid w:val="00352935"/>
    <w:rsid w:val="003544DD"/>
    <w:rsid w:val="0036036B"/>
    <w:rsid w:val="00362809"/>
    <w:rsid w:val="0037305A"/>
    <w:rsid w:val="00373592"/>
    <w:rsid w:val="003831EC"/>
    <w:rsid w:val="00392D44"/>
    <w:rsid w:val="003A0E6D"/>
    <w:rsid w:val="003A66EE"/>
    <w:rsid w:val="003B48EC"/>
    <w:rsid w:val="003B4DE3"/>
    <w:rsid w:val="003C042E"/>
    <w:rsid w:val="003C2653"/>
    <w:rsid w:val="003C27C1"/>
    <w:rsid w:val="003D04A4"/>
    <w:rsid w:val="003D5FC7"/>
    <w:rsid w:val="003D612E"/>
    <w:rsid w:val="003E7F44"/>
    <w:rsid w:val="003F1888"/>
    <w:rsid w:val="003F6BF7"/>
    <w:rsid w:val="00405423"/>
    <w:rsid w:val="00420852"/>
    <w:rsid w:val="004209D5"/>
    <w:rsid w:val="00437BEA"/>
    <w:rsid w:val="00457790"/>
    <w:rsid w:val="0046453A"/>
    <w:rsid w:val="004719ED"/>
    <w:rsid w:val="00471D4C"/>
    <w:rsid w:val="00475C03"/>
    <w:rsid w:val="00476AE2"/>
    <w:rsid w:val="00480FEC"/>
    <w:rsid w:val="00481F06"/>
    <w:rsid w:val="00485DF9"/>
    <w:rsid w:val="00486C40"/>
    <w:rsid w:val="00493CD1"/>
    <w:rsid w:val="00494119"/>
    <w:rsid w:val="004A5A95"/>
    <w:rsid w:val="004A5AFD"/>
    <w:rsid w:val="004A7A18"/>
    <w:rsid w:val="004B5B8D"/>
    <w:rsid w:val="004C1435"/>
    <w:rsid w:val="004C3A04"/>
    <w:rsid w:val="004C7C74"/>
    <w:rsid w:val="004D3A46"/>
    <w:rsid w:val="004E4059"/>
    <w:rsid w:val="004E5540"/>
    <w:rsid w:val="004E7E78"/>
    <w:rsid w:val="004F10A1"/>
    <w:rsid w:val="004F4FAD"/>
    <w:rsid w:val="00500C43"/>
    <w:rsid w:val="00501D92"/>
    <w:rsid w:val="00502B37"/>
    <w:rsid w:val="00510BBF"/>
    <w:rsid w:val="00511192"/>
    <w:rsid w:val="00540607"/>
    <w:rsid w:val="0054124E"/>
    <w:rsid w:val="00554242"/>
    <w:rsid w:val="00562C9C"/>
    <w:rsid w:val="00562D42"/>
    <w:rsid w:val="00566739"/>
    <w:rsid w:val="005704D2"/>
    <w:rsid w:val="00575478"/>
    <w:rsid w:val="00575DDA"/>
    <w:rsid w:val="00576E5D"/>
    <w:rsid w:val="00582026"/>
    <w:rsid w:val="00585601"/>
    <w:rsid w:val="00587238"/>
    <w:rsid w:val="00591578"/>
    <w:rsid w:val="0059202F"/>
    <w:rsid w:val="005964D0"/>
    <w:rsid w:val="005A6129"/>
    <w:rsid w:val="005A62EF"/>
    <w:rsid w:val="005C4952"/>
    <w:rsid w:val="005D2873"/>
    <w:rsid w:val="005D4546"/>
    <w:rsid w:val="005D77CE"/>
    <w:rsid w:val="005F604B"/>
    <w:rsid w:val="005F624F"/>
    <w:rsid w:val="0060372D"/>
    <w:rsid w:val="0060672D"/>
    <w:rsid w:val="006108FF"/>
    <w:rsid w:val="00622203"/>
    <w:rsid w:val="00631772"/>
    <w:rsid w:val="00632322"/>
    <w:rsid w:val="00632CBB"/>
    <w:rsid w:val="00633760"/>
    <w:rsid w:val="006479F4"/>
    <w:rsid w:val="00657172"/>
    <w:rsid w:val="00662958"/>
    <w:rsid w:val="0066322C"/>
    <w:rsid w:val="00663AA4"/>
    <w:rsid w:val="006737B9"/>
    <w:rsid w:val="0068241A"/>
    <w:rsid w:val="006861B3"/>
    <w:rsid w:val="00696C26"/>
    <w:rsid w:val="00697FE3"/>
    <w:rsid w:val="006A472F"/>
    <w:rsid w:val="006A533B"/>
    <w:rsid w:val="006B48D4"/>
    <w:rsid w:val="006B5898"/>
    <w:rsid w:val="006B699D"/>
    <w:rsid w:val="006C15B9"/>
    <w:rsid w:val="006C63EE"/>
    <w:rsid w:val="006C69D4"/>
    <w:rsid w:val="006D0EEF"/>
    <w:rsid w:val="006E0A7D"/>
    <w:rsid w:val="006E25FE"/>
    <w:rsid w:val="006E5250"/>
    <w:rsid w:val="006E5AEF"/>
    <w:rsid w:val="006F10A5"/>
    <w:rsid w:val="006F55EC"/>
    <w:rsid w:val="006F5731"/>
    <w:rsid w:val="007057CF"/>
    <w:rsid w:val="00707C43"/>
    <w:rsid w:val="0071397A"/>
    <w:rsid w:val="00713B51"/>
    <w:rsid w:val="00717036"/>
    <w:rsid w:val="00721B31"/>
    <w:rsid w:val="00734FBC"/>
    <w:rsid w:val="00735437"/>
    <w:rsid w:val="007450DE"/>
    <w:rsid w:val="00745DBB"/>
    <w:rsid w:val="00747E54"/>
    <w:rsid w:val="00750C08"/>
    <w:rsid w:val="0075365B"/>
    <w:rsid w:val="007603C3"/>
    <w:rsid w:val="00763581"/>
    <w:rsid w:val="00766FBB"/>
    <w:rsid w:val="00780ADD"/>
    <w:rsid w:val="00782EB8"/>
    <w:rsid w:val="00785129"/>
    <w:rsid w:val="00786085"/>
    <w:rsid w:val="007A354B"/>
    <w:rsid w:val="007A395D"/>
    <w:rsid w:val="007A402E"/>
    <w:rsid w:val="007A532B"/>
    <w:rsid w:val="007B3167"/>
    <w:rsid w:val="007B4952"/>
    <w:rsid w:val="007D328B"/>
    <w:rsid w:val="007D34C5"/>
    <w:rsid w:val="007E167D"/>
    <w:rsid w:val="007E225F"/>
    <w:rsid w:val="007E44BD"/>
    <w:rsid w:val="007E496E"/>
    <w:rsid w:val="007E72BE"/>
    <w:rsid w:val="007F438B"/>
    <w:rsid w:val="007F49B4"/>
    <w:rsid w:val="00811A47"/>
    <w:rsid w:val="00811B15"/>
    <w:rsid w:val="00811F27"/>
    <w:rsid w:val="0081487C"/>
    <w:rsid w:val="00820DAB"/>
    <w:rsid w:val="00822C39"/>
    <w:rsid w:val="00830DB9"/>
    <w:rsid w:val="00833C37"/>
    <w:rsid w:val="0083431E"/>
    <w:rsid w:val="00840BA0"/>
    <w:rsid w:val="00842ACB"/>
    <w:rsid w:val="00850288"/>
    <w:rsid w:val="008544CD"/>
    <w:rsid w:val="00860791"/>
    <w:rsid w:val="0086560F"/>
    <w:rsid w:val="00873E25"/>
    <w:rsid w:val="00880E78"/>
    <w:rsid w:val="00891834"/>
    <w:rsid w:val="00893F5B"/>
    <w:rsid w:val="00895269"/>
    <w:rsid w:val="00897FB1"/>
    <w:rsid w:val="008B3061"/>
    <w:rsid w:val="008B308C"/>
    <w:rsid w:val="008C3E12"/>
    <w:rsid w:val="008D01F4"/>
    <w:rsid w:val="008D23AB"/>
    <w:rsid w:val="008E0E1E"/>
    <w:rsid w:val="008E31AA"/>
    <w:rsid w:val="008F47D8"/>
    <w:rsid w:val="008F47F4"/>
    <w:rsid w:val="008F5A3A"/>
    <w:rsid w:val="00902CF6"/>
    <w:rsid w:val="00912654"/>
    <w:rsid w:val="009128CE"/>
    <w:rsid w:val="00915B81"/>
    <w:rsid w:val="00923529"/>
    <w:rsid w:val="009305E2"/>
    <w:rsid w:val="00936AEF"/>
    <w:rsid w:val="00952555"/>
    <w:rsid w:val="00960A14"/>
    <w:rsid w:val="00961DB9"/>
    <w:rsid w:val="0096387E"/>
    <w:rsid w:val="0096548E"/>
    <w:rsid w:val="0096549D"/>
    <w:rsid w:val="00982F01"/>
    <w:rsid w:val="00984A99"/>
    <w:rsid w:val="0098544F"/>
    <w:rsid w:val="00995EB4"/>
    <w:rsid w:val="00996914"/>
    <w:rsid w:val="0099730A"/>
    <w:rsid w:val="009A6EA9"/>
    <w:rsid w:val="009C3512"/>
    <w:rsid w:val="009C55C8"/>
    <w:rsid w:val="009C67F0"/>
    <w:rsid w:val="009C76C8"/>
    <w:rsid w:val="009C7DB0"/>
    <w:rsid w:val="009D175B"/>
    <w:rsid w:val="009D450F"/>
    <w:rsid w:val="009D6817"/>
    <w:rsid w:val="009E2DA7"/>
    <w:rsid w:val="00A10BB6"/>
    <w:rsid w:val="00A10CFC"/>
    <w:rsid w:val="00A13CC6"/>
    <w:rsid w:val="00A13D46"/>
    <w:rsid w:val="00A13F9E"/>
    <w:rsid w:val="00A16959"/>
    <w:rsid w:val="00A21685"/>
    <w:rsid w:val="00A24A1E"/>
    <w:rsid w:val="00A27FC8"/>
    <w:rsid w:val="00A31D39"/>
    <w:rsid w:val="00A322A4"/>
    <w:rsid w:val="00A342E4"/>
    <w:rsid w:val="00A34BE5"/>
    <w:rsid w:val="00A37457"/>
    <w:rsid w:val="00A4164D"/>
    <w:rsid w:val="00A4206D"/>
    <w:rsid w:val="00A43950"/>
    <w:rsid w:val="00A44A8C"/>
    <w:rsid w:val="00A560F1"/>
    <w:rsid w:val="00A638A9"/>
    <w:rsid w:val="00A6488F"/>
    <w:rsid w:val="00A700E1"/>
    <w:rsid w:val="00A748F4"/>
    <w:rsid w:val="00A77596"/>
    <w:rsid w:val="00A77A4D"/>
    <w:rsid w:val="00A81781"/>
    <w:rsid w:val="00A85008"/>
    <w:rsid w:val="00A9622B"/>
    <w:rsid w:val="00AA0104"/>
    <w:rsid w:val="00AA39B8"/>
    <w:rsid w:val="00AC1035"/>
    <w:rsid w:val="00AD0A83"/>
    <w:rsid w:val="00AD7D6F"/>
    <w:rsid w:val="00AE0A17"/>
    <w:rsid w:val="00AE4289"/>
    <w:rsid w:val="00AE5B59"/>
    <w:rsid w:val="00AF61C5"/>
    <w:rsid w:val="00AF627D"/>
    <w:rsid w:val="00B04292"/>
    <w:rsid w:val="00B053B2"/>
    <w:rsid w:val="00B14CB5"/>
    <w:rsid w:val="00B14D5B"/>
    <w:rsid w:val="00B23C1B"/>
    <w:rsid w:val="00B318A0"/>
    <w:rsid w:val="00B3307A"/>
    <w:rsid w:val="00B34DED"/>
    <w:rsid w:val="00B4102C"/>
    <w:rsid w:val="00B42358"/>
    <w:rsid w:val="00B458A7"/>
    <w:rsid w:val="00B47CE0"/>
    <w:rsid w:val="00B51D3B"/>
    <w:rsid w:val="00B52840"/>
    <w:rsid w:val="00B543B1"/>
    <w:rsid w:val="00B637FD"/>
    <w:rsid w:val="00B63F2A"/>
    <w:rsid w:val="00B72121"/>
    <w:rsid w:val="00B80773"/>
    <w:rsid w:val="00B965E4"/>
    <w:rsid w:val="00B96747"/>
    <w:rsid w:val="00BB0D65"/>
    <w:rsid w:val="00BC03A2"/>
    <w:rsid w:val="00BC6924"/>
    <w:rsid w:val="00BD0078"/>
    <w:rsid w:val="00BD21AF"/>
    <w:rsid w:val="00BD3823"/>
    <w:rsid w:val="00BF0904"/>
    <w:rsid w:val="00BF4A31"/>
    <w:rsid w:val="00C27BE6"/>
    <w:rsid w:val="00C32824"/>
    <w:rsid w:val="00C41096"/>
    <w:rsid w:val="00C54E87"/>
    <w:rsid w:val="00C6294C"/>
    <w:rsid w:val="00C675A0"/>
    <w:rsid w:val="00C70147"/>
    <w:rsid w:val="00C8651B"/>
    <w:rsid w:val="00C86DAF"/>
    <w:rsid w:val="00C9513F"/>
    <w:rsid w:val="00C97750"/>
    <w:rsid w:val="00CA2B81"/>
    <w:rsid w:val="00CB20C0"/>
    <w:rsid w:val="00CB56B4"/>
    <w:rsid w:val="00CC0A62"/>
    <w:rsid w:val="00CC5FEE"/>
    <w:rsid w:val="00CC700D"/>
    <w:rsid w:val="00CC70BF"/>
    <w:rsid w:val="00CD3B57"/>
    <w:rsid w:val="00CD42C6"/>
    <w:rsid w:val="00CE2A75"/>
    <w:rsid w:val="00CE402D"/>
    <w:rsid w:val="00CF7FCC"/>
    <w:rsid w:val="00D0587D"/>
    <w:rsid w:val="00D101D8"/>
    <w:rsid w:val="00D10BEE"/>
    <w:rsid w:val="00D1169A"/>
    <w:rsid w:val="00D158B3"/>
    <w:rsid w:val="00D17F17"/>
    <w:rsid w:val="00D2522F"/>
    <w:rsid w:val="00D26922"/>
    <w:rsid w:val="00D3431C"/>
    <w:rsid w:val="00D46E9C"/>
    <w:rsid w:val="00D56EC7"/>
    <w:rsid w:val="00D6035A"/>
    <w:rsid w:val="00D6393F"/>
    <w:rsid w:val="00D646AB"/>
    <w:rsid w:val="00D7026C"/>
    <w:rsid w:val="00D76D18"/>
    <w:rsid w:val="00D7710A"/>
    <w:rsid w:val="00D806B3"/>
    <w:rsid w:val="00D900BA"/>
    <w:rsid w:val="00D96376"/>
    <w:rsid w:val="00DA4112"/>
    <w:rsid w:val="00DA4122"/>
    <w:rsid w:val="00DA62B4"/>
    <w:rsid w:val="00DB079B"/>
    <w:rsid w:val="00DB1194"/>
    <w:rsid w:val="00DC1731"/>
    <w:rsid w:val="00DC7F6A"/>
    <w:rsid w:val="00DD07AF"/>
    <w:rsid w:val="00DD3FDD"/>
    <w:rsid w:val="00DD4743"/>
    <w:rsid w:val="00DD6ECB"/>
    <w:rsid w:val="00DD764F"/>
    <w:rsid w:val="00DF2114"/>
    <w:rsid w:val="00DF7BDC"/>
    <w:rsid w:val="00E00B41"/>
    <w:rsid w:val="00E16578"/>
    <w:rsid w:val="00E17DEF"/>
    <w:rsid w:val="00E24AB3"/>
    <w:rsid w:val="00E34522"/>
    <w:rsid w:val="00E35AA0"/>
    <w:rsid w:val="00E36325"/>
    <w:rsid w:val="00E40037"/>
    <w:rsid w:val="00E41C30"/>
    <w:rsid w:val="00E41C80"/>
    <w:rsid w:val="00E429D2"/>
    <w:rsid w:val="00E43C7C"/>
    <w:rsid w:val="00E459BC"/>
    <w:rsid w:val="00E4697F"/>
    <w:rsid w:val="00E50237"/>
    <w:rsid w:val="00E51445"/>
    <w:rsid w:val="00E63570"/>
    <w:rsid w:val="00E70AC5"/>
    <w:rsid w:val="00E76848"/>
    <w:rsid w:val="00E86961"/>
    <w:rsid w:val="00EA0740"/>
    <w:rsid w:val="00EB2532"/>
    <w:rsid w:val="00EB6B52"/>
    <w:rsid w:val="00EC6E7F"/>
    <w:rsid w:val="00EE086E"/>
    <w:rsid w:val="00EE2A9A"/>
    <w:rsid w:val="00EE2BDD"/>
    <w:rsid w:val="00EE61C5"/>
    <w:rsid w:val="00EF0089"/>
    <w:rsid w:val="00EF27BC"/>
    <w:rsid w:val="00EF3566"/>
    <w:rsid w:val="00F02650"/>
    <w:rsid w:val="00F04854"/>
    <w:rsid w:val="00F10DFF"/>
    <w:rsid w:val="00F20C1F"/>
    <w:rsid w:val="00F2567E"/>
    <w:rsid w:val="00F26AA1"/>
    <w:rsid w:val="00F27D5B"/>
    <w:rsid w:val="00F30672"/>
    <w:rsid w:val="00F31F96"/>
    <w:rsid w:val="00F43074"/>
    <w:rsid w:val="00F44D4E"/>
    <w:rsid w:val="00F5587B"/>
    <w:rsid w:val="00F60D05"/>
    <w:rsid w:val="00F6198D"/>
    <w:rsid w:val="00F642D9"/>
    <w:rsid w:val="00F72140"/>
    <w:rsid w:val="00F725F0"/>
    <w:rsid w:val="00F76CE6"/>
    <w:rsid w:val="00F84D29"/>
    <w:rsid w:val="00F9054E"/>
    <w:rsid w:val="00F91896"/>
    <w:rsid w:val="00F9477A"/>
    <w:rsid w:val="00F9499B"/>
    <w:rsid w:val="00F96DCB"/>
    <w:rsid w:val="00FA03B1"/>
    <w:rsid w:val="00FA2522"/>
    <w:rsid w:val="00FA47D2"/>
    <w:rsid w:val="00FB3991"/>
    <w:rsid w:val="00FB4F8D"/>
    <w:rsid w:val="00FB7CCB"/>
    <w:rsid w:val="00FC0599"/>
    <w:rsid w:val="00FC4340"/>
    <w:rsid w:val="00FD3181"/>
    <w:rsid w:val="00FD3C8B"/>
    <w:rsid w:val="00FD5D60"/>
    <w:rsid w:val="00FE40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0D9E7E7"/>
  <w15:chartTrackingRefBased/>
  <w15:docId w15:val="{9C118A44-2037-410F-9EB6-2BD6EFE0DD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8211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8B308C"/>
    <w:rPr>
      <w:color w:val="0563C1" w:themeColor="hyperlink"/>
      <w:u w:val="single"/>
    </w:rPr>
  </w:style>
  <w:style w:type="character" w:styleId="Strong">
    <w:name w:val="Strong"/>
    <w:uiPriority w:val="22"/>
    <w:qFormat/>
    <w:rsid w:val="00E40037"/>
    <w:rPr>
      <w:b/>
      <w:bCs/>
    </w:rPr>
  </w:style>
  <w:style w:type="paragraph" w:styleId="ListParagraph">
    <w:name w:val="List Paragraph"/>
    <w:basedOn w:val="Normal"/>
    <w:uiPriority w:val="34"/>
    <w:qFormat/>
    <w:rsid w:val="00154AC0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8544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8544F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9345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938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463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714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982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501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F60061D-1634-47F8-8325-9EC15AAB021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14</TotalTime>
  <Pages>1</Pages>
  <Words>43</Words>
  <Characters>222</Characters>
  <Application>Microsoft Office Word</Application>
  <DocSecurity>0</DocSecurity>
  <Lines>222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HCC_Barb</dc:creator>
  <cp:keywords/>
  <dc:description/>
  <cp:lastModifiedBy>Rachel Phipps</cp:lastModifiedBy>
  <cp:revision>216</cp:revision>
  <cp:lastPrinted>2023-11-30T17:52:00Z</cp:lastPrinted>
  <dcterms:created xsi:type="dcterms:W3CDTF">2020-02-20T19:17:00Z</dcterms:created>
  <dcterms:modified xsi:type="dcterms:W3CDTF">2024-02-08T17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5a4451e9e0bece54bcf278f279c6f425da4259ff5b7261cfd9279017fa66e92</vt:lpwstr>
  </property>
</Properties>
</file>